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A70684" w14:textId="77777777" w:rsidR="000B3498" w:rsidRPr="00991E6C" w:rsidRDefault="00DA1A12" w:rsidP="00DA1A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E6C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14:paraId="42B1AC0D" w14:textId="77777777" w:rsidR="00DA1A12" w:rsidRPr="00991E6C" w:rsidRDefault="00C6485F" w:rsidP="00DA1A12">
      <w:pPr>
        <w:jc w:val="center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 xml:space="preserve">2-Й МЕЖДУНАРОДНОЙ НАУЧНО-ПРАКТИЧЕСКОЙ КОНФЕРЕНЦИИ ПО КОРЕЕВЕДЕНИЮ </w:t>
      </w:r>
    </w:p>
    <w:p w14:paraId="35224E1B" w14:textId="77777777" w:rsidR="00DA1A12" w:rsidRPr="00991E6C" w:rsidRDefault="00DA1A12" w:rsidP="00DA1A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1B446B" w14:textId="77777777" w:rsidR="00DA1A12" w:rsidRPr="00991E6C" w:rsidRDefault="00DA1A12" w:rsidP="000742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>Дата – 20 января 2024 г.</w:t>
      </w:r>
    </w:p>
    <w:p w14:paraId="311C71D9" w14:textId="6AFCB5A0" w:rsidR="004232E3" w:rsidRPr="00074295" w:rsidRDefault="004232E3" w:rsidP="00074295">
      <w:pPr>
        <w:pStyle w:val="3"/>
        <w:shd w:val="clear" w:color="auto" w:fill="FFFFFF"/>
        <w:spacing w:line="276" w:lineRule="auto"/>
        <w:rPr>
          <w:rFonts w:ascii="Arial" w:hAnsi="Arial" w:cs="Arial"/>
          <w:color w:val="22284B"/>
          <w:sz w:val="36"/>
          <w:szCs w:val="36"/>
        </w:rPr>
      </w:pPr>
      <w:r w:rsidRPr="00991E6C">
        <w:rPr>
          <w:rFonts w:ascii="Times New Roman" w:hAnsi="Times New Roman" w:cs="Times New Roman"/>
        </w:rPr>
        <w:t xml:space="preserve">Место: </w:t>
      </w:r>
      <w:r w:rsidR="001A5996" w:rsidRPr="001A5996">
        <w:rPr>
          <w:rFonts w:ascii="Times New Roman" w:hAnsi="Times New Roman" w:cs="Times New Roman"/>
          <w:color w:val="22284B"/>
        </w:rPr>
        <w:t xml:space="preserve">г. Ташкент, </w:t>
      </w:r>
      <w:proofErr w:type="spellStart"/>
      <w:r w:rsidR="001A5996" w:rsidRPr="001A5996">
        <w:rPr>
          <w:rFonts w:ascii="Times New Roman" w:hAnsi="Times New Roman" w:cs="Times New Roman"/>
          <w:color w:val="22284B"/>
        </w:rPr>
        <w:t>Чиланзарский</w:t>
      </w:r>
      <w:proofErr w:type="spellEnd"/>
      <w:r w:rsidR="001A5996" w:rsidRPr="001A5996">
        <w:rPr>
          <w:rFonts w:ascii="Times New Roman" w:hAnsi="Times New Roman" w:cs="Times New Roman"/>
          <w:color w:val="22284B"/>
        </w:rPr>
        <w:t xml:space="preserve"> район, ул. </w:t>
      </w:r>
      <w:proofErr w:type="spellStart"/>
      <w:r w:rsidR="001A5996" w:rsidRPr="001A5996">
        <w:rPr>
          <w:rFonts w:ascii="Times New Roman" w:hAnsi="Times New Roman" w:cs="Times New Roman"/>
          <w:color w:val="22284B"/>
        </w:rPr>
        <w:t>Катартал</w:t>
      </w:r>
      <w:proofErr w:type="spellEnd"/>
      <w:r w:rsidR="001A5996" w:rsidRPr="001A5996">
        <w:rPr>
          <w:rFonts w:ascii="Times New Roman" w:hAnsi="Times New Roman" w:cs="Times New Roman"/>
          <w:color w:val="22284B"/>
        </w:rPr>
        <w:t xml:space="preserve"> 2, дом 38А</w:t>
      </w:r>
      <w:r w:rsidR="001A5996">
        <w:rPr>
          <w:rFonts w:ascii="Times New Roman" w:hAnsi="Times New Roman" w:cs="Times New Roman"/>
          <w:color w:val="22284B"/>
        </w:rPr>
        <w:t>, 2 этаж.</w:t>
      </w:r>
    </w:p>
    <w:p w14:paraId="2B48556C" w14:textId="77777777" w:rsidR="00DA1A12" w:rsidRPr="00991E6C" w:rsidRDefault="00DA1A12" w:rsidP="00DA1A12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1413"/>
        <w:gridCol w:w="7938"/>
      </w:tblGrid>
      <w:tr w:rsidR="00DA1A12" w:rsidRPr="00991E6C" w14:paraId="72C014BE" w14:textId="77777777" w:rsidTr="009467CD">
        <w:tc>
          <w:tcPr>
            <w:tcW w:w="1413" w:type="dxa"/>
          </w:tcPr>
          <w:p w14:paraId="1101CBF5" w14:textId="77777777" w:rsidR="00DA1A12" w:rsidRPr="00991E6C" w:rsidRDefault="00425FB9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9:00-9:15</w:t>
            </w:r>
          </w:p>
        </w:tc>
        <w:tc>
          <w:tcPr>
            <w:tcW w:w="7938" w:type="dxa"/>
          </w:tcPr>
          <w:p w14:paraId="0CFA2091" w14:textId="77777777" w:rsidR="00DA1A12" w:rsidRPr="00991E6C" w:rsidRDefault="00DA1A12" w:rsidP="00DA1A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Регистрация</w:t>
            </w:r>
          </w:p>
        </w:tc>
      </w:tr>
    </w:tbl>
    <w:p w14:paraId="390869F1" w14:textId="77777777" w:rsidR="00DA1A12" w:rsidRPr="00991E6C" w:rsidRDefault="00DA1A12" w:rsidP="00DA1A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09777C" w14:textId="15115FBC" w:rsidR="001A5996" w:rsidRPr="00F92894" w:rsidRDefault="00F92894" w:rsidP="008E54C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Аудитория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16</w:t>
      </w:r>
    </w:p>
    <w:p w14:paraId="12D51307" w14:textId="5989803D" w:rsidR="008E54C0" w:rsidRPr="00991E6C" w:rsidRDefault="008E54C0" w:rsidP="008E54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E6C">
        <w:rPr>
          <w:rFonts w:ascii="Times New Roman" w:hAnsi="Times New Roman" w:cs="Times New Roman"/>
          <w:b/>
          <w:sz w:val="24"/>
          <w:szCs w:val="24"/>
        </w:rPr>
        <w:t>ПЛЕНАРНОЕ ЗАСЕДАНИЕ</w:t>
      </w:r>
    </w:p>
    <w:p w14:paraId="1347AA2B" w14:textId="77777777" w:rsidR="008E54C0" w:rsidRPr="00991E6C" w:rsidRDefault="008E54C0" w:rsidP="008E54C0">
      <w:pPr>
        <w:jc w:val="center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 xml:space="preserve">Модератор: И. Чурбанов </w:t>
      </w:r>
      <w:r w:rsidR="00837518" w:rsidRPr="00991E6C">
        <w:rPr>
          <w:rFonts w:ascii="Times New Roman" w:hAnsi="Times New Roman" w:cs="Times New Roman"/>
          <w:sz w:val="24"/>
          <w:szCs w:val="24"/>
        </w:rPr>
        <w:t>(Узбекистан)</w:t>
      </w:r>
    </w:p>
    <w:p w14:paraId="3F57F70F" w14:textId="77777777" w:rsidR="008E54C0" w:rsidRPr="00991E6C" w:rsidRDefault="008E54C0" w:rsidP="008E54C0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1413"/>
        <w:gridCol w:w="3259"/>
        <w:gridCol w:w="4679"/>
      </w:tblGrid>
      <w:tr w:rsidR="009467CD" w:rsidRPr="00991E6C" w14:paraId="3886EE39" w14:textId="77777777" w:rsidTr="009467CD">
        <w:tc>
          <w:tcPr>
            <w:tcW w:w="1413" w:type="dxa"/>
          </w:tcPr>
          <w:p w14:paraId="2CADC035" w14:textId="63B49401" w:rsidR="009467CD" w:rsidRPr="00991E6C" w:rsidRDefault="00837518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9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9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259" w:type="dxa"/>
          </w:tcPr>
          <w:p w14:paraId="20B38F37" w14:textId="69494009" w:rsidR="009467CD" w:rsidRPr="00991E6C" w:rsidRDefault="000C6E00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Приветствие. </w:t>
            </w:r>
          </w:p>
        </w:tc>
        <w:tc>
          <w:tcPr>
            <w:tcW w:w="4679" w:type="dxa"/>
          </w:tcPr>
          <w:p w14:paraId="238A0248" w14:textId="77777777" w:rsidR="009467CD" w:rsidRPr="00991E6C" w:rsidRDefault="009467CD" w:rsidP="009467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Нам В</w:t>
            </w:r>
            <w:r w:rsidR="00956A4A"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ктор</w:t>
            </w: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В</w:t>
            </w:r>
            <w:r w:rsidR="00956A4A"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ениамино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д. пед. н., ректор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</w:t>
            </w:r>
          </w:p>
          <w:p w14:paraId="00863AB5" w14:textId="77777777" w:rsidR="009467CD" w:rsidRPr="00991E6C" w:rsidRDefault="009467CD" w:rsidP="009467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(Узбекистан)</w:t>
            </w:r>
          </w:p>
        </w:tc>
      </w:tr>
      <w:tr w:rsidR="008E54C0" w:rsidRPr="00991E6C" w14:paraId="5D0A6E6A" w14:textId="77777777" w:rsidTr="009467CD">
        <w:tc>
          <w:tcPr>
            <w:tcW w:w="1413" w:type="dxa"/>
          </w:tcPr>
          <w:p w14:paraId="2B6DCA97" w14:textId="1C495746" w:rsidR="008E54C0" w:rsidRPr="00991E6C" w:rsidRDefault="00837518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9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0C6E00" w:rsidRPr="00991E6C">
              <w:rPr>
                <w:rFonts w:ascii="Times New Roman" w:hAnsi="Times New Roman" w:cs="Times New Roman"/>
                <w:sz w:val="24"/>
                <w:szCs w:val="24"/>
              </w:rPr>
              <w:t>-9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259" w:type="dxa"/>
          </w:tcPr>
          <w:p w14:paraId="2E01C58B" w14:textId="77777777" w:rsidR="008E54C0" w:rsidRPr="00991E6C" w:rsidRDefault="00425FB9" w:rsidP="00425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О подготовке управленческих кадров в Республике Корея</w:t>
            </w:r>
          </w:p>
        </w:tc>
        <w:tc>
          <w:tcPr>
            <w:tcW w:w="4679" w:type="dxa"/>
          </w:tcPr>
          <w:p w14:paraId="1504324D" w14:textId="77777777" w:rsidR="008E54C0" w:rsidRPr="00991E6C" w:rsidRDefault="00425FB9" w:rsidP="009467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Умаров Алишер </w:t>
            </w:r>
            <w:proofErr w:type="spellStart"/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Юсупжанович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д. пед. н., проректор АГУ при Президенте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РУз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(Узбекистан)</w:t>
            </w:r>
          </w:p>
        </w:tc>
      </w:tr>
      <w:tr w:rsidR="009467CD" w:rsidRPr="00991E6C" w14:paraId="50D3508D" w14:textId="77777777" w:rsidTr="009467CD">
        <w:tc>
          <w:tcPr>
            <w:tcW w:w="1413" w:type="dxa"/>
          </w:tcPr>
          <w:p w14:paraId="743ACC6B" w14:textId="2C86C1D4" w:rsidR="009467CD" w:rsidRPr="00991E6C" w:rsidRDefault="000C6E00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25FB9"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8477B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259" w:type="dxa"/>
          </w:tcPr>
          <w:p w14:paraId="0EC12500" w14:textId="77777777" w:rsidR="009467CD" w:rsidRPr="00991E6C" w:rsidRDefault="008E54C0" w:rsidP="00DA1A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Изменения в миропорядке и судьбы Кореи</w:t>
            </w:r>
          </w:p>
        </w:tc>
        <w:tc>
          <w:tcPr>
            <w:tcW w:w="4679" w:type="dxa"/>
          </w:tcPr>
          <w:p w14:paraId="22B53BDB" w14:textId="77777777" w:rsidR="009467CD" w:rsidRPr="00991E6C" w:rsidRDefault="009467CD" w:rsidP="009467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Ким Ен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У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, к. филос. н., в. н. с. Центра корейских исследований, Институт Китая и современной Азии РАН (Россия)</w:t>
            </w:r>
          </w:p>
          <w:p w14:paraId="1DC605A5" w14:textId="77777777" w:rsidR="009467CD" w:rsidRPr="00991E6C" w:rsidRDefault="009467CD" w:rsidP="009467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6144" w:rsidRPr="00991E6C" w14:paraId="69D2E859" w14:textId="77777777" w:rsidTr="009467CD">
        <w:tc>
          <w:tcPr>
            <w:tcW w:w="1413" w:type="dxa"/>
          </w:tcPr>
          <w:p w14:paraId="55C6013F" w14:textId="7B1FCB59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259" w:type="dxa"/>
          </w:tcPr>
          <w:p w14:paraId="282AA76E" w14:textId="23861B98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Мягкая сила публичной дипломатии Республики Корея (на примере Узбекистана)</w:t>
            </w:r>
          </w:p>
        </w:tc>
        <w:tc>
          <w:tcPr>
            <w:tcW w:w="4679" w:type="dxa"/>
          </w:tcPr>
          <w:p w14:paraId="0765DCC3" w14:textId="6ADD645E" w:rsidR="000E6144" w:rsidRPr="00991E6C" w:rsidRDefault="000E6144" w:rsidP="000E6144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Потапова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Нэля</w:t>
            </w:r>
            <w:proofErr w:type="spellEnd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Юрье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PhD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доцент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Альфраганус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(Узбекистан)</w:t>
            </w:r>
          </w:p>
        </w:tc>
      </w:tr>
      <w:tr w:rsidR="000E6144" w:rsidRPr="00991E6C" w14:paraId="733FEF38" w14:textId="77777777" w:rsidTr="009467CD">
        <w:tc>
          <w:tcPr>
            <w:tcW w:w="1413" w:type="dxa"/>
          </w:tcPr>
          <w:p w14:paraId="45E9B11D" w14:textId="606F9C1A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259" w:type="dxa"/>
          </w:tcPr>
          <w:p w14:paraId="313C879E" w14:textId="7A484BD0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Роль популяризации языка и культуры во внешней политике Республики Корея</w:t>
            </w:r>
          </w:p>
        </w:tc>
        <w:tc>
          <w:tcPr>
            <w:tcW w:w="4679" w:type="dxa"/>
          </w:tcPr>
          <w:p w14:paraId="7A2B8951" w14:textId="42916DD6" w:rsidR="000E6144" w:rsidRPr="00991E6C" w:rsidRDefault="000E6144" w:rsidP="000E6144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Сон Жанна Григорье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нд. ист. н., </w:t>
            </w:r>
            <w:r w:rsidRPr="00991E6C">
              <w:rPr>
                <w:rFonts w:ascii="Times New Roman" w:eastAsia="한컴바탕" w:hAnsi="Times New Roman" w:cs="Times New Roman"/>
                <w:sz w:val="24"/>
                <w:szCs w:val="24"/>
              </w:rPr>
              <w:t xml:space="preserve">доц. 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Школы востоковедения </w:t>
            </w:r>
            <w:r w:rsidRPr="00991E6C">
              <w:rPr>
                <w:rFonts w:ascii="Times New Roman" w:eastAsia="Times New Roman" w:hAnsi="Times New Roman" w:cs="Times New Roman"/>
                <w:sz w:val="24"/>
                <w:szCs w:val="24"/>
              </w:rPr>
              <w:t>НИУ «Высшая школа экономики» (Россия)</w:t>
            </w:r>
          </w:p>
        </w:tc>
      </w:tr>
      <w:tr w:rsidR="000E6144" w:rsidRPr="00991E6C" w14:paraId="49F3A20C" w14:textId="77777777" w:rsidTr="009467CD">
        <w:tc>
          <w:tcPr>
            <w:tcW w:w="1413" w:type="dxa"/>
          </w:tcPr>
          <w:p w14:paraId="5B28916C" w14:textId="26B40BB4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259" w:type="dxa"/>
          </w:tcPr>
          <w:p w14:paraId="3E5FB613" w14:textId="04028E90" w:rsidR="000E6144" w:rsidRPr="00991E6C" w:rsidRDefault="000E6144" w:rsidP="000E61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Альтернативные подходы к языковой адаптации в школах в контексте переосмысления современных концепций интеграции мигрантов</w:t>
            </w:r>
          </w:p>
        </w:tc>
        <w:tc>
          <w:tcPr>
            <w:tcW w:w="4679" w:type="dxa"/>
          </w:tcPr>
          <w:p w14:paraId="2F9388CB" w14:textId="7123DA57" w:rsidR="000E6144" w:rsidRPr="00991E6C" w:rsidRDefault="000E6144" w:rsidP="000E6144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Тен</w:t>
            </w:r>
            <w:proofErr w:type="spellEnd"/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Е</w:t>
            </w:r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н Сун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канд. филол. н., 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проф.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Инчонского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национального университета (Корея)</w:t>
            </w:r>
          </w:p>
        </w:tc>
      </w:tr>
      <w:tr w:rsidR="000E6144" w:rsidRPr="00991E6C" w14:paraId="024B9E6D" w14:textId="77777777" w:rsidTr="009467CD">
        <w:tc>
          <w:tcPr>
            <w:tcW w:w="1413" w:type="dxa"/>
          </w:tcPr>
          <w:p w14:paraId="2CC72985" w14:textId="5E159045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0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259" w:type="dxa"/>
          </w:tcPr>
          <w:p w14:paraId="6F909EC4" w14:textId="2AE5657F" w:rsidR="000E6144" w:rsidRPr="00991E6C" w:rsidRDefault="000E6144" w:rsidP="000E6144">
            <w:pPr>
              <w:rPr>
                <w:rFonts w:ascii="Times New Roman" w:eastAsia="Malgun Gothic" w:hAnsi="Times New Roman" w:cs="Times New Roman"/>
                <w:kern w:val="2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Внешняя политика КНДР в свете оценок IX Пленума ЦК ТПК восьмого созыва ЦК ТПК, (26-30.12.2023)</w:t>
            </w:r>
          </w:p>
        </w:tc>
        <w:tc>
          <w:tcPr>
            <w:tcW w:w="4679" w:type="dxa"/>
          </w:tcPr>
          <w:p w14:paraId="1A27C209" w14:textId="3D7394A0" w:rsidR="000E6144" w:rsidRPr="00991E6C" w:rsidRDefault="000E6144" w:rsidP="000E6144">
            <w:pPr>
              <w:widowControl w:val="0"/>
              <w:autoSpaceDE w:val="0"/>
              <w:autoSpaceDN w:val="0"/>
              <w:adjustRightInd w:val="0"/>
              <w:rPr>
                <w:rFonts w:ascii="Times New Roman" w:eastAsia="한컴바탕" w:hAnsi="Times New Roman" w:cs="Times New Roman"/>
                <w:i/>
                <w:sz w:val="24"/>
                <w:szCs w:val="24"/>
                <w:lang w:val="en-US"/>
              </w:rPr>
            </w:pPr>
            <w:r w:rsidRPr="00991E6C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shd w:val="clear" w:color="auto" w:fill="FFFFFF"/>
              </w:rPr>
              <w:t>Воронцов Александр Валентинович</w:t>
            </w: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к.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истор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н., зав. отделом Кореи и Монголии Института востоковедения РАН (Россия)</w:t>
            </w:r>
          </w:p>
        </w:tc>
      </w:tr>
      <w:tr w:rsidR="000E6144" w:rsidRPr="00991E6C" w14:paraId="5757594B" w14:textId="77777777" w:rsidTr="009467CD">
        <w:tc>
          <w:tcPr>
            <w:tcW w:w="1413" w:type="dxa"/>
          </w:tcPr>
          <w:p w14:paraId="4714B826" w14:textId="52F6EC94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259" w:type="dxa"/>
          </w:tcPr>
          <w:p w14:paraId="00E95975" w14:textId="60497070" w:rsidR="000E6144" w:rsidRPr="00991E6C" w:rsidRDefault="000E6144" w:rsidP="000E6144">
            <w:pPr>
              <w:rPr>
                <w:rFonts w:ascii="Times New Roman" w:eastAsia="Malgun Gothic" w:hAnsi="Times New Roman" w:cs="Times New Roman"/>
                <w:kern w:val="2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Сравнительный анализ женских образов в узбекском и корейском кинематографах</w:t>
            </w:r>
          </w:p>
        </w:tc>
        <w:tc>
          <w:tcPr>
            <w:tcW w:w="4679" w:type="dxa"/>
          </w:tcPr>
          <w:p w14:paraId="13199434" w14:textId="0E8522D2" w:rsidR="000E6144" w:rsidRPr="001A5996" w:rsidRDefault="000E6144" w:rsidP="000E6144">
            <w:pPr>
              <w:widowControl w:val="0"/>
              <w:autoSpaceDE w:val="0"/>
              <w:autoSpaceDN w:val="0"/>
              <w:adjustRightInd w:val="0"/>
              <w:rPr>
                <w:rFonts w:ascii="Times New Roman" w:eastAsia="한컴바탕" w:hAnsi="Times New Roman" w:cs="Times New Roman"/>
                <w:i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Хан Ольга Валерье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r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ual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iences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s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Центр азиатских исследований,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Сеульский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национальный университ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Узбекистан)</w:t>
            </w:r>
          </w:p>
        </w:tc>
      </w:tr>
      <w:tr w:rsidR="000E6144" w:rsidRPr="00991E6C" w14:paraId="1C1AD156" w14:textId="77777777" w:rsidTr="009467CD">
        <w:tc>
          <w:tcPr>
            <w:tcW w:w="1413" w:type="dxa"/>
          </w:tcPr>
          <w:p w14:paraId="229C7915" w14:textId="7071675A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259" w:type="dxa"/>
          </w:tcPr>
          <w:p w14:paraId="67DDE27C" w14:textId="1639DE96" w:rsidR="000E6144" w:rsidRPr="00991E6C" w:rsidRDefault="000E6144" w:rsidP="000E61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Роль Ассоциации корейских студентов Приморского края в поддержании дружественных отношений России и Республики Корея</w:t>
            </w:r>
          </w:p>
        </w:tc>
        <w:tc>
          <w:tcPr>
            <w:tcW w:w="4679" w:type="dxa"/>
          </w:tcPr>
          <w:p w14:paraId="451CD7F0" w14:textId="77777777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Дмитриева Марина Олего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, канд. полит. н., доцент кафедры международных отношений Дальневосточного федерального университета (Россия)</w:t>
            </w:r>
          </w:p>
          <w:p w14:paraId="4646904E" w14:textId="002AB17F" w:rsidR="000E6144" w:rsidRPr="00991E6C" w:rsidRDefault="000E6144" w:rsidP="000E61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6144" w:rsidRPr="00991E6C" w14:paraId="54D9E673" w14:textId="77777777" w:rsidTr="009467CD">
        <w:tc>
          <w:tcPr>
            <w:tcW w:w="1413" w:type="dxa"/>
          </w:tcPr>
          <w:p w14:paraId="72E425B4" w14:textId="3C222F5D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1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259" w:type="dxa"/>
          </w:tcPr>
          <w:p w14:paraId="3587546A" w14:textId="622DBFBB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Корейская диаспора в Корее: идентичность, проблемы и вызовы.</w:t>
            </w:r>
          </w:p>
        </w:tc>
        <w:tc>
          <w:tcPr>
            <w:tcW w:w="4679" w:type="dxa"/>
          </w:tcPr>
          <w:p w14:paraId="23BE413F" w14:textId="28451B91" w:rsidR="000E6144" w:rsidRPr="00991E6C" w:rsidRDefault="000E6144" w:rsidP="000E61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Хан Валерий Сергее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к. филос. Н., директор Центра науки и инновации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, доцент Университета мировой экономики и дипломатии (Узбекистан</w:t>
            </w:r>
          </w:p>
        </w:tc>
      </w:tr>
      <w:tr w:rsidR="000E6144" w:rsidRPr="00991E6C" w14:paraId="1E192DEA" w14:textId="77777777" w:rsidTr="009467CD">
        <w:tc>
          <w:tcPr>
            <w:tcW w:w="1413" w:type="dxa"/>
          </w:tcPr>
          <w:p w14:paraId="5CE5A2CA" w14:textId="12B138B3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40-12:00</w:t>
            </w:r>
          </w:p>
        </w:tc>
        <w:tc>
          <w:tcPr>
            <w:tcW w:w="3259" w:type="dxa"/>
          </w:tcPr>
          <w:p w14:paraId="70A306C8" w14:textId="77777777" w:rsidR="000E6144" w:rsidRPr="00991E6C" w:rsidRDefault="000E6144" w:rsidP="000E614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Вопросы и ответы</w:t>
            </w:r>
          </w:p>
        </w:tc>
        <w:tc>
          <w:tcPr>
            <w:tcW w:w="4679" w:type="dxa"/>
          </w:tcPr>
          <w:p w14:paraId="394819F9" w14:textId="77777777" w:rsidR="000E6144" w:rsidRPr="00991E6C" w:rsidRDefault="000E6144" w:rsidP="000E61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033649" w14:textId="77777777" w:rsidR="009467CD" w:rsidRPr="00991E6C" w:rsidRDefault="009467CD" w:rsidP="00DA1A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4664E9" w14:textId="5298436E" w:rsidR="00425FB9" w:rsidRPr="00991E6C" w:rsidRDefault="00C6485F" w:rsidP="00DA1A1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91E6C">
        <w:rPr>
          <w:rFonts w:ascii="Times New Roman" w:hAnsi="Times New Roman" w:cs="Times New Roman"/>
          <w:b/>
          <w:sz w:val="24"/>
          <w:szCs w:val="24"/>
        </w:rPr>
        <w:t>1</w:t>
      </w:r>
      <w:r w:rsidR="00C16BE3" w:rsidRPr="00991E6C">
        <w:rPr>
          <w:rFonts w:ascii="Times New Roman" w:hAnsi="Times New Roman" w:cs="Times New Roman"/>
          <w:b/>
          <w:sz w:val="24"/>
          <w:szCs w:val="24"/>
        </w:rPr>
        <w:t>2</w:t>
      </w:r>
      <w:r w:rsidRPr="00991E6C">
        <w:rPr>
          <w:rFonts w:ascii="Times New Roman" w:hAnsi="Times New Roman" w:cs="Times New Roman"/>
          <w:b/>
          <w:sz w:val="24"/>
          <w:szCs w:val="24"/>
        </w:rPr>
        <w:t>:</w:t>
      </w:r>
      <w:r w:rsidR="00C16BE3" w:rsidRPr="00991E6C">
        <w:rPr>
          <w:rFonts w:ascii="Times New Roman" w:hAnsi="Times New Roman" w:cs="Times New Roman"/>
          <w:b/>
          <w:sz w:val="24"/>
          <w:szCs w:val="24"/>
        </w:rPr>
        <w:t>0</w:t>
      </w:r>
      <w:r w:rsidRPr="00991E6C">
        <w:rPr>
          <w:rFonts w:ascii="Times New Roman" w:hAnsi="Times New Roman" w:cs="Times New Roman"/>
          <w:b/>
          <w:sz w:val="24"/>
          <w:szCs w:val="24"/>
        </w:rPr>
        <w:t>0-1</w:t>
      </w:r>
      <w:r w:rsidR="00C16BE3" w:rsidRPr="00991E6C">
        <w:rPr>
          <w:rFonts w:ascii="Times New Roman" w:hAnsi="Times New Roman" w:cs="Times New Roman"/>
          <w:b/>
          <w:sz w:val="24"/>
          <w:szCs w:val="24"/>
        </w:rPr>
        <w:t>3</w:t>
      </w:r>
      <w:r w:rsidRPr="00991E6C">
        <w:rPr>
          <w:rFonts w:ascii="Times New Roman" w:hAnsi="Times New Roman" w:cs="Times New Roman"/>
          <w:b/>
          <w:sz w:val="24"/>
          <w:szCs w:val="24"/>
        </w:rPr>
        <w:t>:</w:t>
      </w:r>
      <w:r w:rsidR="00C16BE3" w:rsidRPr="00991E6C">
        <w:rPr>
          <w:rFonts w:ascii="Times New Roman" w:hAnsi="Times New Roman" w:cs="Times New Roman"/>
          <w:b/>
          <w:sz w:val="24"/>
          <w:szCs w:val="24"/>
        </w:rPr>
        <w:t>0</w:t>
      </w:r>
      <w:r w:rsidRPr="00991E6C">
        <w:rPr>
          <w:rFonts w:ascii="Times New Roman" w:hAnsi="Times New Roman" w:cs="Times New Roman"/>
          <w:b/>
          <w:sz w:val="24"/>
          <w:szCs w:val="24"/>
        </w:rPr>
        <w:t>0</w:t>
      </w:r>
      <w:r w:rsidR="00425FB9" w:rsidRPr="00991E6C">
        <w:rPr>
          <w:rFonts w:ascii="Times New Roman" w:hAnsi="Times New Roman" w:cs="Times New Roman"/>
          <w:b/>
          <w:sz w:val="24"/>
          <w:szCs w:val="24"/>
        </w:rPr>
        <w:t xml:space="preserve"> Обед</w:t>
      </w:r>
    </w:p>
    <w:p w14:paraId="69E1DF86" w14:textId="0EEA8E27" w:rsidR="00BE74A7" w:rsidRPr="00BE74A7" w:rsidRDefault="00F92894" w:rsidP="008E54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Аудитория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16</w:t>
      </w:r>
      <w:r w:rsidR="00BE74A7" w:rsidRPr="00BE74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49A290A" w14:textId="2CB654D9" w:rsidR="00DA1A12" w:rsidRPr="00074295" w:rsidRDefault="008E54C0" w:rsidP="008E54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4295">
        <w:rPr>
          <w:rFonts w:ascii="Times New Roman" w:hAnsi="Times New Roman" w:cs="Times New Roman"/>
          <w:b/>
          <w:bCs/>
          <w:sz w:val="24"/>
          <w:szCs w:val="24"/>
        </w:rPr>
        <w:t>СЕССИЯ 1 «ИСТОРИЯ»</w:t>
      </w:r>
    </w:p>
    <w:p w14:paraId="09256224" w14:textId="77777777" w:rsidR="008E54C0" w:rsidRPr="00991E6C" w:rsidRDefault="008E54C0" w:rsidP="00000422">
      <w:pPr>
        <w:jc w:val="center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 xml:space="preserve">Модератор: </w:t>
      </w:r>
      <w:r w:rsidR="00837518" w:rsidRPr="00991E6C">
        <w:rPr>
          <w:rFonts w:ascii="Times New Roman" w:hAnsi="Times New Roman" w:cs="Times New Roman"/>
          <w:sz w:val="24"/>
          <w:szCs w:val="24"/>
        </w:rPr>
        <w:t>Сон Жанна Григорьевна (Россия)</w:t>
      </w:r>
    </w:p>
    <w:p w14:paraId="7A32BC11" w14:textId="7EC143A1" w:rsidR="008E54C0" w:rsidRPr="00991E6C" w:rsidRDefault="008E54C0" w:rsidP="008E54C0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672"/>
      </w:tblGrid>
      <w:tr w:rsidR="00523AD1" w:rsidRPr="00991E6C" w14:paraId="6A607861" w14:textId="77777777" w:rsidTr="00523AD1">
        <w:tc>
          <w:tcPr>
            <w:tcW w:w="1413" w:type="dxa"/>
          </w:tcPr>
          <w:p w14:paraId="0765D2D6" w14:textId="3173963A" w:rsidR="00523AD1" w:rsidRPr="00991E6C" w:rsidRDefault="00C6485F" w:rsidP="008E54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74A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6BE3" w:rsidRPr="00BE74A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E74A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BE74A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E74A7">
              <w:rPr>
                <w:rFonts w:ascii="Times New Roman" w:hAnsi="Times New Roman" w:cs="Times New Roman"/>
                <w:sz w:val="24"/>
                <w:szCs w:val="24"/>
              </w:rPr>
              <w:t>0-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68561C8E" w14:textId="77777777" w:rsidR="00523AD1" w:rsidRPr="00991E6C" w:rsidRDefault="00AE3811" w:rsidP="008E54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Источники по археологии и этнографии острова Чеджудо для изучения связей Корейского полуострова и региона Центральной Азии</w:t>
            </w:r>
          </w:p>
        </w:tc>
        <w:tc>
          <w:tcPr>
            <w:tcW w:w="4672" w:type="dxa"/>
          </w:tcPr>
          <w:p w14:paraId="4A9251FF" w14:textId="4A61D54F" w:rsidR="00523AD1" w:rsidRPr="00991E6C" w:rsidRDefault="00425FB9" w:rsidP="00425F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Алкин Сергей</w:t>
            </w:r>
            <w:r w:rsidR="00AE3811"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Владимирович</w:t>
            </w:r>
            <w:r w:rsidR="00AE3811" w:rsidRPr="00991E6C">
              <w:rPr>
                <w:rFonts w:ascii="Times New Roman" w:hAnsi="Times New Roman" w:cs="Times New Roman"/>
                <w:sz w:val="24"/>
                <w:szCs w:val="24"/>
              </w:rPr>
              <w:t>, к</w:t>
            </w:r>
            <w:r w:rsidR="00AE3811"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анд. ист. н., </w:t>
            </w:r>
            <w:r w:rsidR="00957917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старший научный сотрудник Института археологии и этнографии СО РАН, </w:t>
            </w:r>
            <w:r w:rsidR="00957917"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д</w:t>
            </w:r>
            <w:r w:rsidR="00957917" w:rsidRPr="00991E6C">
              <w:rPr>
                <w:rFonts w:ascii="Times New Roman" w:hAnsi="Times New Roman" w:cs="Times New Roman"/>
                <w:color w:val="220E10"/>
                <w:sz w:val="24"/>
                <w:szCs w:val="24"/>
                <w:shd w:val="clear" w:color="auto" w:fill="FFFFFF"/>
              </w:rPr>
              <w:t>оцент кафедры археологии и этнографии</w:t>
            </w:r>
            <w:r w:rsidR="00957917" w:rsidRPr="00957917">
              <w:rPr>
                <w:rFonts w:ascii="Times New Roman" w:hAnsi="Times New Roman" w:cs="Times New Roman"/>
                <w:color w:val="220E10"/>
                <w:sz w:val="24"/>
                <w:szCs w:val="24"/>
                <w:shd w:val="clear" w:color="auto" w:fill="FFFFFF"/>
              </w:rPr>
              <w:t xml:space="preserve"> </w:t>
            </w:r>
            <w:r w:rsidR="00957917">
              <w:rPr>
                <w:rFonts w:ascii="Times New Roman" w:hAnsi="Times New Roman" w:cs="Times New Roman"/>
                <w:color w:val="220E10"/>
                <w:sz w:val="24"/>
                <w:szCs w:val="24"/>
                <w:shd w:val="clear" w:color="auto" w:fill="FFFFFF"/>
              </w:rPr>
              <w:t>гуманитарного института</w:t>
            </w:r>
            <w:r w:rsidR="00957917" w:rsidRPr="00991E6C">
              <w:rPr>
                <w:rFonts w:ascii="Times New Roman" w:hAnsi="Times New Roman" w:cs="Times New Roman"/>
                <w:color w:val="220E10"/>
                <w:sz w:val="24"/>
                <w:szCs w:val="24"/>
                <w:shd w:val="clear" w:color="auto" w:fill="FFFFFF"/>
              </w:rPr>
              <w:t xml:space="preserve"> Новосибирского госуниверситета, </w:t>
            </w:r>
            <w:r w:rsidRPr="00991E6C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администратор сайта Российский архив университетского </w:t>
            </w:r>
            <w:proofErr w:type="spellStart"/>
            <w:r w:rsidRPr="00991E6C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корееведения</w:t>
            </w:r>
            <w:proofErr w:type="spellEnd"/>
            <w:r w:rsid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</w:t>
            </w:r>
            <w:r w:rsid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  <w:lang w:val="en-US"/>
              </w:rPr>
              <w:t>www</w:t>
            </w:r>
            <w:r w:rsidR="00957917" w:rsidRP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  <w:lang w:val="en-US"/>
              </w:rPr>
              <w:t>rauk</w:t>
            </w:r>
            <w:proofErr w:type="spellEnd"/>
            <w:r w:rsidR="00957917" w:rsidRP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.</w:t>
            </w:r>
            <w:proofErr w:type="spellStart"/>
            <w:r w:rsidR="00957917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  <w:lang w:val="en-US"/>
              </w:rPr>
              <w:t>ru</w:t>
            </w:r>
            <w:proofErr w:type="spellEnd"/>
            <w:r w:rsidRPr="00991E6C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,</w:t>
            </w:r>
            <w:r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AE3811" w:rsidRPr="00991E6C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(Россия)</w:t>
            </w:r>
          </w:p>
        </w:tc>
      </w:tr>
      <w:tr w:rsidR="00537380" w:rsidRPr="00991E6C" w14:paraId="3C97F150" w14:textId="77777777" w:rsidTr="00523AD1">
        <w:tc>
          <w:tcPr>
            <w:tcW w:w="1413" w:type="dxa"/>
          </w:tcPr>
          <w:p w14:paraId="11F70BCA" w14:textId="34D55DC1" w:rsidR="00537380" w:rsidRPr="00991E6C" w:rsidRDefault="00C6485F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3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260" w:type="dxa"/>
          </w:tcPr>
          <w:p w14:paraId="4D8C0319" w14:textId="77777777" w:rsidR="00537380" w:rsidRPr="00991E6C" w:rsidRDefault="00537380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Самгук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саги» как политический миф: к вопросу о методологии исследования</w:t>
            </w:r>
          </w:p>
        </w:tc>
        <w:tc>
          <w:tcPr>
            <w:tcW w:w="4672" w:type="dxa"/>
          </w:tcPr>
          <w:p w14:paraId="0F5FB133" w14:textId="77777777" w:rsidR="00537380" w:rsidRPr="00991E6C" w:rsidRDefault="00537380" w:rsidP="005373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Соловьев Александр Валерье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91E6C">
              <w:rPr>
                <w:rFonts w:ascii="Times New Roman" w:eastAsia="Times New Roman" w:hAnsi="Times New Roman" w:cs="Times New Roman"/>
                <w:sz w:val="24"/>
                <w:szCs w:val="24"/>
              </w:rPr>
              <w:t>Приглашенный преподаватель, департамент международных отношений, НИУ «Высшая школа экономики», зам. главного редактора журнала "Россия в глобальной политике" (Россия)</w:t>
            </w:r>
          </w:p>
          <w:p w14:paraId="651DA035" w14:textId="77777777" w:rsidR="00537380" w:rsidRPr="00991E6C" w:rsidRDefault="00537380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3AD1" w:rsidRPr="00991E6C" w14:paraId="621DEB75" w14:textId="77777777" w:rsidTr="00523AD1">
        <w:tc>
          <w:tcPr>
            <w:tcW w:w="1413" w:type="dxa"/>
          </w:tcPr>
          <w:p w14:paraId="2C115EA8" w14:textId="135B0D72" w:rsidR="00523AD1" w:rsidRPr="00991E6C" w:rsidRDefault="00C6485F" w:rsidP="008E54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3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-13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31692FA5" w14:textId="77777777" w:rsidR="00523AD1" w:rsidRPr="00991E6C" w:rsidRDefault="00523AD1" w:rsidP="008E54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К истокам женского образования в Корее (конец XIX – начало ХХ вв.)</w:t>
            </w:r>
          </w:p>
        </w:tc>
        <w:tc>
          <w:tcPr>
            <w:tcW w:w="4672" w:type="dxa"/>
          </w:tcPr>
          <w:p w14:paraId="2B5593E6" w14:textId="77777777" w:rsidR="00523AD1" w:rsidRPr="00991E6C" w:rsidRDefault="00523AD1" w:rsidP="00523A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Каримова Наталья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Эрмановна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д.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истор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. н., проф., Ташкентский гос. университет востоковедения (Узбекистан)</w:t>
            </w:r>
          </w:p>
          <w:p w14:paraId="0D17B8EC" w14:textId="77777777" w:rsidR="00523AD1" w:rsidRPr="00991E6C" w:rsidRDefault="00523AD1" w:rsidP="008E54C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7380" w:rsidRPr="00991E6C" w14:paraId="5C2DAB01" w14:textId="77777777" w:rsidTr="00523AD1">
        <w:tc>
          <w:tcPr>
            <w:tcW w:w="1413" w:type="dxa"/>
          </w:tcPr>
          <w:p w14:paraId="30DECA69" w14:textId="79E02C36" w:rsidR="00537380" w:rsidRPr="00991E6C" w:rsidRDefault="00C6485F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3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-1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260" w:type="dxa"/>
          </w:tcPr>
          <w:p w14:paraId="6E07EEFD" w14:textId="77777777" w:rsidR="00537380" w:rsidRPr="00991E6C" w:rsidRDefault="00537380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нутри- и внешнеполитический контекст создания Корейского посольства в Токио, 1887г.</w:t>
            </w:r>
          </w:p>
        </w:tc>
        <w:tc>
          <w:tcPr>
            <w:tcW w:w="4672" w:type="dxa"/>
          </w:tcPr>
          <w:p w14:paraId="41685FBD" w14:textId="77777777" w:rsidR="00537380" w:rsidRPr="00991E6C" w:rsidRDefault="00537380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Гришина Дарья Евгенье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PhD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д</w:t>
            </w: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цент НИУ ВШЭ (Россия)</w:t>
            </w:r>
          </w:p>
        </w:tc>
      </w:tr>
      <w:tr w:rsidR="00837518" w:rsidRPr="00991E6C" w14:paraId="658A9C0E" w14:textId="77777777" w:rsidTr="00523AD1">
        <w:tc>
          <w:tcPr>
            <w:tcW w:w="1413" w:type="dxa"/>
          </w:tcPr>
          <w:p w14:paraId="5F061AEE" w14:textId="256EAEF1" w:rsidR="00837518" w:rsidRPr="00991E6C" w:rsidRDefault="00C6485F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16BE3" w:rsidRPr="00991E6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260" w:type="dxa"/>
          </w:tcPr>
          <w:p w14:paraId="084406F0" w14:textId="77777777" w:rsidR="00837518" w:rsidRPr="00991E6C" w:rsidRDefault="00837518" w:rsidP="00537380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опросы и ответы</w:t>
            </w:r>
          </w:p>
        </w:tc>
        <w:tc>
          <w:tcPr>
            <w:tcW w:w="4672" w:type="dxa"/>
          </w:tcPr>
          <w:p w14:paraId="34CADCEF" w14:textId="77777777" w:rsidR="00837518" w:rsidRPr="00991E6C" w:rsidRDefault="00837518" w:rsidP="00537380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</w:pPr>
          </w:p>
        </w:tc>
      </w:tr>
    </w:tbl>
    <w:p w14:paraId="1191C01F" w14:textId="1BA2D09A" w:rsidR="008E54C0" w:rsidRPr="00991E6C" w:rsidRDefault="008E54C0" w:rsidP="008E54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2977DD" w14:textId="041CE750" w:rsidR="00C16BE3" w:rsidRPr="00991E6C" w:rsidRDefault="00C16BE3" w:rsidP="008E54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91E6C">
        <w:rPr>
          <w:rFonts w:ascii="Times New Roman" w:hAnsi="Times New Roman" w:cs="Times New Roman"/>
          <w:b/>
          <w:bCs/>
          <w:sz w:val="24"/>
          <w:szCs w:val="24"/>
        </w:rPr>
        <w:t>Кофе-брейк 14:15-14:30</w:t>
      </w:r>
    </w:p>
    <w:p w14:paraId="787EA3A6" w14:textId="1B89E6E8" w:rsidR="00BE74A7" w:rsidRPr="00BE74A7" w:rsidRDefault="00FB46DC" w:rsidP="00C16BE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Аудитория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16</w:t>
      </w:r>
      <w:r w:rsidR="00BE74A7" w:rsidRPr="00BE74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D5E8D7E" w14:textId="05C52DE7" w:rsidR="00C16BE3" w:rsidRPr="00074295" w:rsidRDefault="00C16BE3" w:rsidP="00C16BE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4295">
        <w:rPr>
          <w:rFonts w:ascii="Times New Roman" w:hAnsi="Times New Roman" w:cs="Times New Roman"/>
          <w:b/>
          <w:bCs/>
          <w:sz w:val="24"/>
          <w:szCs w:val="24"/>
        </w:rPr>
        <w:t>СЕССИЯ 2 «КОРЕЙСКАЯ ДИАСПОРА»</w:t>
      </w:r>
    </w:p>
    <w:p w14:paraId="5F670A91" w14:textId="77777777" w:rsidR="00C16BE3" w:rsidRPr="00991E6C" w:rsidRDefault="00C16BE3" w:rsidP="00C16BE3">
      <w:pPr>
        <w:jc w:val="center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lastRenderedPageBreak/>
        <w:t>Модератор: Хан Валерий Сергеевич (Узбекистан)</w:t>
      </w:r>
    </w:p>
    <w:p w14:paraId="0F0D36D1" w14:textId="7CA3CD86" w:rsidR="00C16BE3" w:rsidRPr="00991E6C" w:rsidRDefault="00C16BE3" w:rsidP="00C16BE3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672"/>
      </w:tblGrid>
      <w:tr w:rsidR="00C74B4D" w:rsidRPr="00991E6C" w14:paraId="481049F0" w14:textId="77777777" w:rsidTr="00AE63F1">
        <w:tc>
          <w:tcPr>
            <w:tcW w:w="1413" w:type="dxa"/>
          </w:tcPr>
          <w:p w14:paraId="08FCB71D" w14:textId="33B4AC04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4:30-14:45</w:t>
            </w:r>
          </w:p>
        </w:tc>
        <w:tc>
          <w:tcPr>
            <w:tcW w:w="3260" w:type="dxa"/>
          </w:tcPr>
          <w:p w14:paraId="62097613" w14:textId="176CCCD6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Корейцы СНГ: начало конца истории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корё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сарам</w:t>
            </w:r>
            <w:proofErr w:type="spellEnd"/>
          </w:p>
        </w:tc>
        <w:tc>
          <w:tcPr>
            <w:tcW w:w="4672" w:type="dxa"/>
          </w:tcPr>
          <w:p w14:paraId="2003ACFE" w14:textId="43FAF1C7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Ким Виктор Михайло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, научный сотрудник Института философии, политологии и права АН Таджикистана (Таджикистан)</w:t>
            </w:r>
          </w:p>
        </w:tc>
      </w:tr>
      <w:tr w:rsidR="00C74B4D" w:rsidRPr="00991E6C" w14:paraId="57CD5909" w14:textId="77777777" w:rsidTr="00AE63F1">
        <w:tc>
          <w:tcPr>
            <w:tcW w:w="1413" w:type="dxa"/>
          </w:tcPr>
          <w:p w14:paraId="2F10704A" w14:textId="621E210D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4:45-15:00</w:t>
            </w:r>
          </w:p>
        </w:tc>
        <w:tc>
          <w:tcPr>
            <w:tcW w:w="3260" w:type="dxa"/>
          </w:tcPr>
          <w:p w14:paraId="24B08560" w14:textId="55B0FDFC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Об этническом самосознании корейцев Кыргызстана</w:t>
            </w:r>
          </w:p>
        </w:tc>
        <w:tc>
          <w:tcPr>
            <w:tcW w:w="4672" w:type="dxa"/>
          </w:tcPr>
          <w:p w14:paraId="22F97A16" w14:textId="020C8F3B" w:rsidR="00C74B4D" w:rsidRPr="00991E6C" w:rsidRDefault="00C74B4D" w:rsidP="00C74B4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Пак Стелла Николаевна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канд. пед. н., доцент </w:t>
            </w: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ыргызского гос.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им.И.Арабаева</w:t>
            </w:r>
            <w:proofErr w:type="spellEnd"/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Кыргызстан)</w:t>
            </w:r>
          </w:p>
        </w:tc>
      </w:tr>
      <w:tr w:rsidR="00C74B4D" w:rsidRPr="00991E6C" w14:paraId="4FD17895" w14:textId="77777777" w:rsidTr="00AE63F1">
        <w:tc>
          <w:tcPr>
            <w:tcW w:w="1413" w:type="dxa"/>
          </w:tcPr>
          <w:p w14:paraId="29D485BA" w14:textId="3346D772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5: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260" w:type="dxa"/>
          </w:tcPr>
          <w:p w14:paraId="591AF02F" w14:textId="471A1CF2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Социальная адаптация молодёжи из числа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корё-сарам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в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г.Кёнджу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через менторскую программу с участием корейских студентов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Согён</w:t>
            </w:r>
            <w:proofErr w:type="spellEnd"/>
          </w:p>
        </w:tc>
        <w:tc>
          <w:tcPr>
            <w:tcW w:w="4672" w:type="dxa"/>
          </w:tcPr>
          <w:p w14:paraId="797D1D14" w14:textId="4FD547A8" w:rsidR="00C74B4D" w:rsidRPr="00991E6C" w:rsidRDefault="00C74B4D" w:rsidP="00C74B4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Баллод</w:t>
            </w:r>
            <w:proofErr w:type="spellEnd"/>
            <w:r w:rsidRPr="00991E6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Жанна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Оттовна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hD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проф.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Согён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(Республика Корея)</w:t>
            </w:r>
          </w:p>
        </w:tc>
      </w:tr>
      <w:tr w:rsidR="00C74B4D" w:rsidRPr="00991E6C" w14:paraId="5CB104A1" w14:textId="77777777" w:rsidTr="00AE63F1">
        <w:tc>
          <w:tcPr>
            <w:tcW w:w="1413" w:type="dxa"/>
          </w:tcPr>
          <w:p w14:paraId="33F168D6" w14:textId="1B081A23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15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260" w:type="dxa"/>
          </w:tcPr>
          <w:p w14:paraId="4F4F9BC1" w14:textId="27375629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Особенности развития национальной культуры корейской диаспоры</w:t>
            </w:r>
          </w:p>
        </w:tc>
        <w:tc>
          <w:tcPr>
            <w:tcW w:w="4672" w:type="dxa"/>
          </w:tcPr>
          <w:p w14:paraId="10F134A5" w14:textId="77777777" w:rsidR="00C74B4D" w:rsidRPr="00991E6C" w:rsidRDefault="00C74B4D" w:rsidP="00C74B4D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>Рахманкулова</w:t>
            </w:r>
            <w:proofErr w:type="spellEnd"/>
            <w:r w:rsidRPr="00991E6C">
              <w:rPr>
                <w:rFonts w:ascii="Times New Roman" w:eastAsia="Calibri" w:hAnsi="Times New Roman" w:cs="Times New Roman"/>
                <w:bCs/>
                <w:i/>
                <w:iCs/>
                <w:sz w:val="24"/>
                <w:szCs w:val="24"/>
              </w:rPr>
              <w:t xml:space="preserve"> А. Х.,</w:t>
            </w:r>
            <w:r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канд. ист. наук., доцент</w:t>
            </w:r>
          </w:p>
          <w:p w14:paraId="3C1715ED" w14:textId="107D57F0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Ташкентского 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иверситета прикладных наук (Узбекистан)</w:t>
            </w:r>
          </w:p>
        </w:tc>
      </w:tr>
      <w:tr w:rsidR="00C74B4D" w:rsidRPr="00991E6C" w14:paraId="457A03FF" w14:textId="77777777" w:rsidTr="00AE63F1">
        <w:tc>
          <w:tcPr>
            <w:tcW w:w="1413" w:type="dxa"/>
          </w:tcPr>
          <w:p w14:paraId="5DEC1615" w14:textId="27EE0A0E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4517F96C" w14:textId="1A012C26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Диаспорный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туризм в корейской диаспоре: связь или разрыв?</w:t>
            </w:r>
          </w:p>
        </w:tc>
        <w:tc>
          <w:tcPr>
            <w:tcW w:w="4672" w:type="dxa"/>
          </w:tcPr>
          <w:p w14:paraId="7D79D1FE" w14:textId="3A075D89" w:rsidR="00C74B4D" w:rsidRPr="00991E6C" w:rsidRDefault="00C74B4D" w:rsidP="00C74B4D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Ефремов Ефрем Аркадье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, п</w:t>
            </w:r>
            <w:r w:rsidRPr="00991E6C">
              <w:rPr>
                <w:rFonts w:ascii="Times New Roman" w:hAnsi="Times New Roman" w:cs="Times New Roman"/>
                <w:bCs/>
                <w:sz w:val="24"/>
                <w:szCs w:val="24"/>
              </w:rPr>
              <w:t>реподаватель кафедры Дальнего Востока факультета востоковедения, Казахский национальный университет им. аль-Фараби (Казахстан)</w:t>
            </w:r>
          </w:p>
        </w:tc>
      </w:tr>
      <w:tr w:rsidR="00C74B4D" w:rsidRPr="00991E6C" w14:paraId="116FE6A1" w14:textId="77777777" w:rsidTr="00AE63F1">
        <w:tc>
          <w:tcPr>
            <w:tcW w:w="1413" w:type="dxa"/>
          </w:tcPr>
          <w:p w14:paraId="74F817E3" w14:textId="03D62F97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-16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260" w:type="dxa"/>
          </w:tcPr>
          <w:p w14:paraId="6CB95FE4" w14:textId="2F5418FE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Вопросы и ответы</w:t>
            </w:r>
          </w:p>
        </w:tc>
        <w:tc>
          <w:tcPr>
            <w:tcW w:w="4672" w:type="dxa"/>
          </w:tcPr>
          <w:p w14:paraId="1EA0948F" w14:textId="7DF9A92F" w:rsidR="00C74B4D" w:rsidRPr="00991E6C" w:rsidRDefault="00C74B4D" w:rsidP="00C74B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9956B" w14:textId="77777777" w:rsidR="00C16BE3" w:rsidRPr="00991E6C" w:rsidRDefault="00C16BE3" w:rsidP="00C16B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EB7119" w14:textId="51EF6B83" w:rsidR="00C16BE3" w:rsidRPr="00BE74A7" w:rsidRDefault="00BE74A7" w:rsidP="00BE74A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E74A7">
        <w:rPr>
          <w:rFonts w:ascii="Times New Roman" w:hAnsi="Times New Roman" w:cs="Times New Roman"/>
          <w:b/>
          <w:bCs/>
          <w:iCs/>
          <w:sz w:val="24"/>
          <w:szCs w:val="24"/>
        </w:rPr>
        <w:t>Аудитория 111</w:t>
      </w:r>
    </w:p>
    <w:p w14:paraId="1F84227B" w14:textId="4BE11F21" w:rsidR="00000422" w:rsidRPr="00074295" w:rsidRDefault="00837518" w:rsidP="0000042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4295">
        <w:rPr>
          <w:rFonts w:ascii="Times New Roman" w:hAnsi="Times New Roman" w:cs="Times New Roman"/>
          <w:b/>
          <w:bCs/>
          <w:sz w:val="24"/>
          <w:szCs w:val="24"/>
        </w:rPr>
        <w:t xml:space="preserve">СЕССИЯ </w:t>
      </w:r>
      <w:r w:rsidR="00991E6C" w:rsidRPr="0007429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074295">
        <w:rPr>
          <w:rFonts w:ascii="Times New Roman" w:hAnsi="Times New Roman" w:cs="Times New Roman"/>
          <w:b/>
          <w:bCs/>
          <w:sz w:val="24"/>
          <w:szCs w:val="24"/>
        </w:rPr>
        <w:t xml:space="preserve"> «</w:t>
      </w:r>
      <w:r w:rsidR="00000422" w:rsidRPr="00074295">
        <w:rPr>
          <w:rFonts w:ascii="Times New Roman" w:hAnsi="Times New Roman" w:cs="Times New Roman"/>
          <w:b/>
          <w:bCs/>
          <w:sz w:val="24"/>
          <w:szCs w:val="24"/>
        </w:rPr>
        <w:t>КУЛЬТУРА</w:t>
      </w:r>
      <w:r w:rsidR="00991E6C" w:rsidRPr="00074295">
        <w:rPr>
          <w:rFonts w:ascii="Times New Roman" w:hAnsi="Times New Roman" w:cs="Times New Roman"/>
          <w:b/>
          <w:bCs/>
          <w:sz w:val="24"/>
          <w:szCs w:val="24"/>
        </w:rPr>
        <w:t xml:space="preserve"> И</w:t>
      </w:r>
      <w:r w:rsidRPr="00074295">
        <w:rPr>
          <w:rFonts w:ascii="Times New Roman" w:hAnsi="Times New Roman" w:cs="Times New Roman"/>
          <w:b/>
          <w:bCs/>
          <w:sz w:val="24"/>
          <w:szCs w:val="24"/>
        </w:rPr>
        <w:t xml:space="preserve"> ОБРАЗОВАНИЕ</w:t>
      </w:r>
      <w:r w:rsidR="00425FB9" w:rsidRPr="00074295">
        <w:rPr>
          <w:rFonts w:ascii="Times New Roman" w:hAnsi="Times New Roman" w:cs="Times New Roman"/>
          <w:b/>
          <w:bCs/>
          <w:sz w:val="24"/>
          <w:szCs w:val="24"/>
        </w:rPr>
        <w:t>»</w:t>
      </w:r>
    </w:p>
    <w:p w14:paraId="2B2B8B85" w14:textId="64D7094D" w:rsidR="00000422" w:rsidRPr="008424F9" w:rsidRDefault="00000422" w:rsidP="00000422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>Модератор</w:t>
      </w:r>
      <w:r w:rsidR="00837518" w:rsidRPr="00991E6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424F9">
        <w:rPr>
          <w:rFonts w:ascii="Times New Roman" w:hAnsi="Times New Roman" w:cs="Times New Roman"/>
          <w:i/>
          <w:sz w:val="24"/>
          <w:szCs w:val="24"/>
        </w:rPr>
        <w:t>Канг</w:t>
      </w:r>
      <w:proofErr w:type="spellEnd"/>
      <w:r w:rsidR="008424F9">
        <w:rPr>
          <w:rFonts w:ascii="Times New Roman" w:hAnsi="Times New Roman" w:cs="Times New Roman"/>
          <w:i/>
          <w:sz w:val="24"/>
          <w:szCs w:val="24"/>
        </w:rPr>
        <w:t xml:space="preserve"> Су </w:t>
      </w:r>
      <w:proofErr w:type="spellStart"/>
      <w:r w:rsidR="008424F9">
        <w:rPr>
          <w:rFonts w:ascii="Times New Roman" w:hAnsi="Times New Roman" w:cs="Times New Roman"/>
          <w:i/>
          <w:sz w:val="24"/>
          <w:szCs w:val="24"/>
        </w:rPr>
        <w:t>Гён</w:t>
      </w:r>
      <w:proofErr w:type="spellEnd"/>
      <w:r w:rsidR="008424F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424F9" w:rsidRPr="008424F9">
        <w:rPr>
          <w:rFonts w:ascii="Times New Roman" w:hAnsi="Times New Roman" w:cs="Times New Roman"/>
          <w:sz w:val="24"/>
          <w:szCs w:val="24"/>
        </w:rPr>
        <w:t>(Корея)</w:t>
      </w:r>
    </w:p>
    <w:p w14:paraId="512AA2C8" w14:textId="0D8F6A58" w:rsidR="00C16BE3" w:rsidRPr="00991E6C" w:rsidRDefault="00C16BE3" w:rsidP="0000042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672"/>
      </w:tblGrid>
      <w:tr w:rsidR="00FB46DC" w:rsidRPr="00991E6C" w14:paraId="1E35A1D1" w14:textId="77777777" w:rsidTr="00000422">
        <w:tc>
          <w:tcPr>
            <w:tcW w:w="1413" w:type="dxa"/>
          </w:tcPr>
          <w:p w14:paraId="4094480E" w14:textId="3F4EC944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139D19A7" w14:textId="450F01A2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Преподавание корейского языка в разноуровневых группах: опыт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</w:t>
            </w:r>
          </w:p>
        </w:tc>
        <w:tc>
          <w:tcPr>
            <w:tcW w:w="4672" w:type="dxa"/>
          </w:tcPr>
          <w:p w14:paraId="0CEDE9F9" w14:textId="6BBE75F8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Хан Инна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Гераковна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зав. кафедрой корейского языка и менеджмента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 (Узбекистан)</w:t>
            </w:r>
          </w:p>
        </w:tc>
      </w:tr>
      <w:tr w:rsidR="00FB46DC" w:rsidRPr="00991E6C" w14:paraId="609AEA06" w14:textId="77777777" w:rsidTr="00000422">
        <w:tc>
          <w:tcPr>
            <w:tcW w:w="1413" w:type="dxa"/>
          </w:tcPr>
          <w:p w14:paraId="0A8D96C9" w14:textId="6FCBEB3C" w:rsidR="00FB46DC" w:rsidRPr="00991E6C" w:rsidRDefault="00FB46DC" w:rsidP="00FB4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260" w:type="dxa"/>
          </w:tcPr>
          <w:p w14:paraId="10DF7D02" w14:textId="72AF7ABE" w:rsidR="00FB46DC" w:rsidRPr="00991E6C" w:rsidRDefault="00FB46DC" w:rsidP="00FB46DC">
            <w:pPr>
              <w:rPr>
                <w:rFonts w:ascii="Times New Roman" w:hAnsi="Times New Roman" w:cs="Times New Roman"/>
                <w:bCs/>
                <w:sz w:val="24"/>
                <w:szCs w:val="24"/>
                <w:lang w:eastAsia="ko-KR"/>
              </w:rPr>
            </w:pPr>
            <w:r w:rsidRPr="00991E6C">
              <w:rPr>
                <w:rFonts w:ascii="Times New Roman" w:eastAsia="Malgun Gothic" w:hAnsi="Times New Roman" w:cs="Times New Roman"/>
                <w:kern w:val="2"/>
                <w:sz w:val="24"/>
                <w:szCs w:val="24"/>
              </w:rPr>
              <w:t>Мультикультурный феномен и мультикультурное образование в Южной Корее</w:t>
            </w:r>
          </w:p>
        </w:tc>
        <w:tc>
          <w:tcPr>
            <w:tcW w:w="4672" w:type="dxa"/>
          </w:tcPr>
          <w:p w14:paraId="5104B3EC" w14:textId="77777777" w:rsidR="00FB46DC" w:rsidRPr="00991E6C" w:rsidRDefault="00FB46DC" w:rsidP="00FB46DC">
            <w:pPr>
              <w:widowControl w:val="0"/>
              <w:autoSpaceDE w:val="0"/>
              <w:autoSpaceDN w:val="0"/>
              <w:adjustRightInd w:val="0"/>
              <w:rPr>
                <w:rFonts w:ascii="Times New Roman" w:eastAsia="한컴바탕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eastAsia="한컴바탕" w:hAnsi="Times New Roman" w:cs="Times New Roman"/>
                <w:i/>
                <w:sz w:val="24"/>
                <w:szCs w:val="24"/>
                <w:lang w:val="en-US"/>
              </w:rPr>
              <w:t>Kim</w:t>
            </w:r>
            <w:r w:rsidRPr="00991E6C">
              <w:rPr>
                <w:rFonts w:ascii="Times New Roman" w:eastAsia="한컴바탕" w:hAnsi="Times New Roman" w:cs="Times New Roman"/>
                <w:i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eastAsia="한컴바탕" w:hAnsi="Times New Roman" w:cs="Times New Roman"/>
                <w:i/>
                <w:sz w:val="24"/>
                <w:szCs w:val="24"/>
                <w:lang w:val="en-US"/>
              </w:rPr>
              <w:t>Hye</w:t>
            </w:r>
            <w:r w:rsidRPr="00991E6C">
              <w:rPr>
                <w:rFonts w:ascii="Times New Roman" w:eastAsia="한컴바탕" w:hAnsi="Times New Roman" w:cs="Times New Roman"/>
                <w:i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eastAsia="한컴바탕" w:hAnsi="Times New Roman" w:cs="Times New Roman"/>
                <w:i/>
                <w:sz w:val="24"/>
                <w:szCs w:val="24"/>
                <w:lang w:val="en-US"/>
              </w:rPr>
              <w:t>Ran</w:t>
            </w:r>
            <w:r w:rsidRPr="00991E6C">
              <w:rPr>
                <w:rFonts w:ascii="Times New Roman" w:eastAsia="한컴바탕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한컴바탕" w:hAnsi="Times New Roman" w:cs="Times New Roman"/>
                <w:sz w:val="24"/>
                <w:szCs w:val="24"/>
              </w:rPr>
              <w:t>к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анд. филол. наук, </w:t>
            </w:r>
            <w:r w:rsidRPr="00991E6C">
              <w:rPr>
                <w:rFonts w:ascii="Times New Roman" w:eastAsia="한컴바탕" w:hAnsi="Times New Roman" w:cs="Times New Roman"/>
                <w:sz w:val="24"/>
                <w:szCs w:val="24"/>
              </w:rPr>
              <w:t>доцент РГГУ/НИУ «Высшая Школа Экономики» (Республика Корея)</w:t>
            </w:r>
          </w:p>
          <w:p w14:paraId="68CB76D6" w14:textId="744396AC" w:rsidR="00FB46DC" w:rsidRPr="00991E6C" w:rsidRDefault="00FB46DC" w:rsidP="00FB46DC">
            <w:pPr>
              <w:rPr>
                <w:rFonts w:ascii="Times New Roman" w:hAnsi="Times New Roman" w:cs="Times New Roman"/>
                <w:i/>
                <w:sz w:val="24"/>
                <w:szCs w:val="24"/>
                <w:lang w:eastAsia="ko-KR"/>
              </w:rPr>
            </w:pPr>
          </w:p>
        </w:tc>
      </w:tr>
      <w:tr w:rsidR="00FB46DC" w:rsidRPr="00991E6C" w14:paraId="6E7E59A8" w14:textId="77777777" w:rsidTr="00000422">
        <w:tc>
          <w:tcPr>
            <w:tcW w:w="1413" w:type="dxa"/>
          </w:tcPr>
          <w:p w14:paraId="31F5F110" w14:textId="0D4B2EB2" w:rsidR="00FB46DC" w:rsidRPr="00991E6C" w:rsidRDefault="00FB46DC" w:rsidP="00FB4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60" w:type="dxa"/>
          </w:tcPr>
          <w:p w14:paraId="54C0A241" w14:textId="77777777" w:rsidR="00FB46DC" w:rsidRDefault="00FB46DC" w:rsidP="00FB46D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История и развитие образования </w:t>
            </w:r>
            <w:proofErr w:type="spellStart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корёинов</w:t>
            </w:r>
            <w:proofErr w:type="spellEnd"/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в Корее</w:t>
            </w:r>
          </w:p>
          <w:p w14:paraId="7D1D8BE6" w14:textId="77777777" w:rsidR="00FB46DC" w:rsidRPr="00FD2CF4" w:rsidRDefault="00FB46DC" w:rsidP="00FB46DC">
            <w:pPr>
              <w:rPr>
                <w:rFonts w:ascii="Times New Roman" w:hAnsi="Times New Roman" w:cs="Times New Roman"/>
                <w:sz w:val="20"/>
                <w:szCs w:val="20"/>
                <w:lang w:eastAsia="ko-KR"/>
              </w:rPr>
            </w:pPr>
            <w:r w:rsidRPr="00FD2CF4">
              <w:rPr>
                <w:rFonts w:ascii="Malgun Gothic" w:hAnsi="Malgun Gothic" w:cs="Malgun Gothic"/>
                <w:sz w:val="20"/>
                <w:szCs w:val="20"/>
                <w:lang w:eastAsia="ko-KR"/>
              </w:rPr>
              <w:t>고려인</w:t>
            </w:r>
            <w:r w:rsidRPr="00FD2CF4">
              <w:rPr>
                <w:rFonts w:ascii="Times New Roman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Malgun Gothic" w:hAnsi="Malgun Gothic" w:cs="Malgun Gothic"/>
                <w:sz w:val="20"/>
                <w:szCs w:val="20"/>
                <w:lang w:eastAsia="ko-KR"/>
              </w:rPr>
              <w:t>한국어</w:t>
            </w:r>
            <w:r w:rsidRPr="00FD2CF4">
              <w:rPr>
                <w:rFonts w:ascii="Times New Roman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Malgun Gothic" w:hAnsi="Malgun Gothic" w:cs="Malgun Gothic"/>
                <w:sz w:val="20"/>
                <w:szCs w:val="20"/>
                <w:lang w:eastAsia="ko-KR"/>
              </w:rPr>
              <w:t>교육</w:t>
            </w:r>
            <w:r w:rsidRPr="00FD2CF4">
              <w:rPr>
                <w:rFonts w:ascii="Times New Roman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Malgun Gothic" w:hAnsi="Malgun Gothic" w:cs="Malgun Gothic"/>
                <w:sz w:val="20"/>
                <w:szCs w:val="20"/>
                <w:lang w:eastAsia="ko-KR"/>
              </w:rPr>
              <w:t>역사와</w:t>
            </w:r>
            <w:r w:rsidRPr="00FD2CF4">
              <w:rPr>
                <w:rFonts w:ascii="Times New Roman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Malgun Gothic" w:hAnsi="Malgun Gothic" w:cs="Malgun Gothic"/>
                <w:sz w:val="20"/>
                <w:szCs w:val="20"/>
                <w:lang w:eastAsia="ko-KR"/>
              </w:rPr>
              <w:t>발전방안</w:t>
            </w:r>
          </w:p>
          <w:p w14:paraId="432DBE7D" w14:textId="47642275" w:rsidR="00FB46DC" w:rsidRPr="00991E6C" w:rsidRDefault="00FB46DC" w:rsidP="00FB46D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72" w:type="dxa"/>
          </w:tcPr>
          <w:p w14:paraId="4CF1ACC8" w14:textId="718CF328" w:rsidR="00FB46DC" w:rsidRPr="00BE74A7" w:rsidRDefault="00FB46DC" w:rsidP="00FB46DC">
            <w:pPr>
              <w:rPr>
                <w:rFonts w:ascii="Times New Roman" w:hAnsi="Times New Roman" w:cs="Times New Roman"/>
                <w:i/>
                <w:sz w:val="24"/>
                <w:szCs w:val="24"/>
                <w:lang w:eastAsia="ko-KR"/>
              </w:rPr>
            </w:pPr>
            <w:r w:rsidRPr="00BE74A7">
              <w:rPr>
                <w:rFonts w:ascii="Times New Roman" w:hAnsi="Times New Roman" w:cs="Times New Roman"/>
                <w:i/>
                <w:sz w:val="24"/>
                <w:szCs w:val="24"/>
                <w:lang w:eastAsia="ko-KR"/>
              </w:rPr>
              <w:t xml:space="preserve">Чанг </w:t>
            </w:r>
            <w:proofErr w:type="gramStart"/>
            <w:r w:rsidRPr="00BE74A7">
              <w:rPr>
                <w:rFonts w:ascii="Times New Roman" w:hAnsi="Times New Roman" w:cs="Times New Roman"/>
                <w:i/>
                <w:sz w:val="24"/>
                <w:szCs w:val="24"/>
                <w:lang w:eastAsia="ko-KR"/>
              </w:rPr>
              <w:t>Ин  Хо</w:t>
            </w:r>
            <w:proofErr w:type="gramEnd"/>
            <w:r w:rsidRPr="00BE74A7">
              <w:rPr>
                <w:rFonts w:ascii="Times New Roman" w:hAnsi="Times New Roman" w:cs="Times New Roman"/>
                <w:iCs/>
                <w:sz w:val="24"/>
                <w:szCs w:val="24"/>
                <w:lang w:eastAsia="ko-KR"/>
              </w:rPr>
              <w:t>,</w:t>
            </w:r>
            <w:r>
              <w:rPr>
                <w:rFonts w:cs="Malgun Gothic"/>
                <w:i/>
                <w:sz w:val="24"/>
                <w:szCs w:val="24"/>
                <w:lang w:eastAsia="ko-KR"/>
              </w:rPr>
              <w:t xml:space="preserve"> </w:t>
            </w:r>
            <w:r w:rsidRPr="00FD2CF4">
              <w:rPr>
                <w:rFonts w:ascii="Malgun Gothic" w:hAnsi="Malgun Gothic" w:cs="Malgun Gothic"/>
                <w:i/>
                <w:sz w:val="20"/>
                <w:szCs w:val="20"/>
                <w:lang w:eastAsia="ko-KR"/>
              </w:rPr>
              <w:t>장인호</w:t>
            </w:r>
            <w:r w:rsidRPr="00FD2CF4">
              <w:rPr>
                <w:rFonts w:ascii="Malgun Gothic" w:hAnsi="Malgun Gothic" w:cs="Malgun Gothic" w:hint="eastAsia"/>
                <w:b/>
                <w:sz w:val="20"/>
                <w:szCs w:val="20"/>
                <w:lang w:eastAsia="ko-KR"/>
              </w:rPr>
              <w:t>,</w:t>
            </w:r>
            <w:r w:rsidRPr="00FD2CF4">
              <w:rPr>
                <w:rFonts w:cs="Malgun Gothic"/>
                <w:b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박사과정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수료</w:t>
            </w:r>
            <w:r w:rsidRPr="00FD2CF4">
              <w:rPr>
                <w:rFonts w:ascii="Times New Roman" w:eastAsia="BatangChe" w:hAnsi="Times New Roman" w:cs="Times New Roman" w:hint="eastAsia"/>
                <w:sz w:val="20"/>
                <w:szCs w:val="20"/>
                <w:lang w:eastAsia="ko-KR"/>
              </w:rPr>
              <w:t>.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유학생언어문화센터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대표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.</w:t>
            </w:r>
            <w:r w:rsidRPr="00FD2CF4">
              <w:rPr>
                <w:rFonts w:ascii="Times New Roman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상명대학교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 xml:space="preserve"> </w:t>
            </w:r>
            <w:r w:rsidRPr="00FD2CF4">
              <w:rPr>
                <w:rFonts w:ascii="Times New Roman" w:eastAsia="BatangChe" w:hAnsi="Times New Roman" w:cs="Times New Roman"/>
                <w:sz w:val="20"/>
                <w:szCs w:val="20"/>
                <w:lang w:eastAsia="ko-KR"/>
              </w:rPr>
              <w:t>서울캠퍼스</w:t>
            </w:r>
            <w:r>
              <w:rPr>
                <w:rFonts w:ascii="Times New Roman" w:eastAsia="BatangChe" w:hAnsi="Times New Roman" w:cs="Times New Roman" w:hint="eastAsia"/>
                <w:lang w:eastAsia="ko-KR"/>
              </w:rPr>
              <w:t xml:space="preserve"> </w:t>
            </w:r>
            <w:r w:rsidRPr="00991E6C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 xml:space="preserve">Университет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Санмён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 xml:space="preserve">, </w:t>
            </w:r>
            <w:r w:rsidRPr="00991E6C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Корея)</w:t>
            </w:r>
          </w:p>
        </w:tc>
      </w:tr>
      <w:tr w:rsidR="00FB46DC" w:rsidRPr="00991E6C" w14:paraId="27DE0D34" w14:textId="77777777" w:rsidTr="00000422">
        <w:tc>
          <w:tcPr>
            <w:tcW w:w="1413" w:type="dxa"/>
          </w:tcPr>
          <w:p w14:paraId="3210D2CE" w14:textId="678C7BE5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3260" w:type="dxa"/>
          </w:tcPr>
          <w:p w14:paraId="68EDDECF" w14:textId="77777777" w:rsidR="00415C1D" w:rsidRPr="00415C1D" w:rsidRDefault="00415C1D" w:rsidP="00415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15C1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следование корреляционного влияния погружения учащихся в онлайн-обучение на удовлетворенность учащихся</w:t>
            </w:r>
          </w:p>
          <w:p w14:paraId="2AB756E7" w14:textId="77777777" w:rsidR="00415C1D" w:rsidRDefault="00415C1D" w:rsidP="00415C1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15C1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Особое внимание уделяется Университету «К» в Узбекистане-</w:t>
            </w:r>
          </w:p>
          <w:p w14:paraId="32FB67AA" w14:textId="1FDE3581" w:rsidR="00415C1D" w:rsidRPr="00415C1D" w:rsidRDefault="00415C1D" w:rsidP="00415C1D">
            <w:pPr>
              <w:rPr>
                <w:rFonts w:ascii="Malgun Gothic" w:eastAsia="Malgun Gothic" w:hAnsi="Malgun Gothic" w:cs="Malgun Gothic"/>
                <w:sz w:val="20"/>
                <w:szCs w:val="20"/>
                <w:lang w:eastAsia="ko-KR"/>
              </w:rPr>
            </w:pPr>
            <w:r w:rsidRPr="00415C1D">
              <w:rPr>
                <w:rFonts w:ascii="Malgun Gothic" w:eastAsia="Malgun Gothic" w:hAnsi="Malgun Gothic" w:cs="Malgun Gothic" w:hint="eastAsia"/>
                <w:sz w:val="20"/>
                <w:szCs w:val="20"/>
                <w:lang w:eastAsia="ko-KR"/>
              </w:rPr>
              <w:t>온라인 학습자의 학습 몰입이 학습자 만족도에 미치는 상관 관계 영향 분석 연구</w:t>
            </w:r>
          </w:p>
          <w:p w14:paraId="70FA1B1D" w14:textId="71C4A8DD" w:rsidR="00FB46DC" w:rsidRPr="00991E6C" w:rsidRDefault="00415C1D" w:rsidP="00415C1D">
            <w:pP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415C1D">
              <w:rPr>
                <w:rFonts w:ascii="Malgun Gothic" w:eastAsia="Malgun Gothic" w:hAnsi="Malgun Gothic" w:cs="Malgun Gothic" w:hint="eastAsia"/>
                <w:sz w:val="20"/>
                <w:szCs w:val="20"/>
                <w:lang w:eastAsia="ko-KR"/>
              </w:rPr>
              <w:t>-우즈베키스탄 'K' 대학을 중심으로-</w:t>
            </w:r>
          </w:p>
        </w:tc>
        <w:tc>
          <w:tcPr>
            <w:tcW w:w="4672" w:type="dxa"/>
          </w:tcPr>
          <w:p w14:paraId="45EF2A6F" w14:textId="5B78C1B2" w:rsidR="00FB46DC" w:rsidRPr="00991E6C" w:rsidRDefault="00FB46DC" w:rsidP="00FB46D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CF4">
              <w:rPr>
                <w:rFonts w:ascii="Times New Roman" w:eastAsia="Malgun Gothic" w:hAnsi="Times New Roman" w:cs="Times New Roman"/>
                <w:i/>
                <w:sz w:val="24"/>
                <w:szCs w:val="24"/>
              </w:rPr>
              <w:t xml:space="preserve">Но Тэ </w:t>
            </w:r>
            <w:proofErr w:type="spellStart"/>
            <w:r w:rsidRPr="00FD2CF4">
              <w:rPr>
                <w:rFonts w:ascii="Times New Roman" w:eastAsia="Malgun Gothic" w:hAnsi="Times New Roman" w:cs="Times New Roman"/>
                <w:i/>
                <w:sz w:val="24"/>
                <w:szCs w:val="24"/>
              </w:rPr>
              <w:t>Гын</w:t>
            </w:r>
            <w:proofErr w:type="spellEnd"/>
            <w:r w:rsidRPr="00FD2CF4">
              <w:rPr>
                <w:rFonts w:ascii="Times New Roman" w:eastAsia="Malgun Gothic" w:hAnsi="Times New Roman" w:cs="Times New Roman"/>
                <w:i/>
                <w:sz w:val="24"/>
                <w:szCs w:val="24"/>
              </w:rPr>
              <w:t>,</w:t>
            </w:r>
            <w:r>
              <w:rPr>
                <w:rFonts w:eastAsia="Malgun Gothic" w:cs="Malgun Gothic"/>
                <w:i/>
                <w:sz w:val="20"/>
                <w:szCs w:val="20"/>
              </w:rPr>
              <w:t xml:space="preserve"> </w:t>
            </w:r>
            <w:proofErr w:type="spellStart"/>
            <w:r w:rsidRPr="00FD2CF4">
              <w:rPr>
                <w:rFonts w:ascii="Malgun Gothic" w:eastAsia="Malgun Gothic" w:hAnsi="Malgun Gothic" w:cs="Malgun Gothic" w:hint="eastAsia"/>
                <w:i/>
                <w:sz w:val="20"/>
                <w:szCs w:val="20"/>
              </w:rPr>
              <w:t>노태근</w:t>
            </w:r>
            <w:proofErr w:type="spellEnd"/>
            <w:r w:rsidRPr="00FD2CF4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,</w:t>
            </w:r>
            <w:r w:rsidRPr="00991E6C">
              <w:rPr>
                <w:rFonts w:eastAsia="Malgun Gothic" w:cs="Malgun Gothic"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Ташкентский международный университет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Кимё</w:t>
            </w:r>
            <w:proofErr w:type="spellEnd"/>
            <w:r w:rsidRPr="00991E6C">
              <w:rPr>
                <w:b/>
                <w:bCs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eastAsia="Times New Roman" w:hAnsi="Times New Roman" w:cs="Times New Roman"/>
                <w:sz w:val="24"/>
                <w:szCs w:val="24"/>
              </w:rPr>
              <w:t>(Корея)</w:t>
            </w:r>
          </w:p>
          <w:p w14:paraId="033BCAC1" w14:textId="568DA8DE" w:rsidR="00FB46DC" w:rsidRPr="00991E6C" w:rsidRDefault="00FB46DC" w:rsidP="00415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6DC" w:rsidRPr="00786B5B" w14:paraId="46ECF1D9" w14:textId="77777777" w:rsidTr="00000422">
        <w:tc>
          <w:tcPr>
            <w:tcW w:w="1413" w:type="dxa"/>
          </w:tcPr>
          <w:p w14:paraId="393DFA06" w14:textId="158E10F5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-14:15</w:t>
            </w:r>
          </w:p>
        </w:tc>
        <w:tc>
          <w:tcPr>
            <w:tcW w:w="3260" w:type="dxa"/>
          </w:tcPr>
          <w:p w14:paraId="19AD77F2" w14:textId="7F10B5E4" w:rsidR="00FB46DC" w:rsidRDefault="00FB46DC" w:rsidP="00FB46D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разование для одаренных детей в Республике Корея и Республике Узбекистан</w:t>
            </w:r>
          </w:p>
        </w:tc>
        <w:tc>
          <w:tcPr>
            <w:tcW w:w="4672" w:type="dxa"/>
          </w:tcPr>
          <w:p w14:paraId="21D9AB60" w14:textId="77777777" w:rsidR="00FB46DC" w:rsidRPr="00786B5B" w:rsidRDefault="00FB46DC" w:rsidP="00FB46DC">
            <w:pPr>
              <w:pStyle w:val="2"/>
              <w:shd w:val="clear" w:color="auto" w:fill="FFFFFF"/>
              <w:spacing w:before="0" w:beforeAutospacing="0" w:after="0" w:afterAutospacing="0"/>
              <w:outlineLvl w:val="1"/>
              <w:rPr>
                <w:b w:val="0"/>
                <w:sz w:val="24"/>
                <w:szCs w:val="24"/>
              </w:rPr>
            </w:pPr>
            <w:proofErr w:type="spellStart"/>
            <w:r w:rsidRPr="00786B5B">
              <w:rPr>
                <w:b w:val="0"/>
                <w:sz w:val="24"/>
                <w:szCs w:val="24"/>
              </w:rPr>
              <w:t>Шавкидинова</w:t>
            </w:r>
            <w:proofErr w:type="spellEnd"/>
            <w:r w:rsidRPr="00786B5B">
              <w:rPr>
                <w:b w:val="0"/>
                <w:sz w:val="24"/>
                <w:szCs w:val="24"/>
              </w:rPr>
              <w:t xml:space="preserve"> </w:t>
            </w:r>
            <w:proofErr w:type="spellStart"/>
            <w:r w:rsidRPr="00786B5B">
              <w:rPr>
                <w:b w:val="0"/>
                <w:sz w:val="24"/>
                <w:szCs w:val="24"/>
              </w:rPr>
              <w:t>Дильнавоз</w:t>
            </w:r>
            <w:proofErr w:type="spellEnd"/>
            <w:r w:rsidRPr="00786B5B">
              <w:rPr>
                <w:b w:val="0"/>
                <w:sz w:val="24"/>
                <w:szCs w:val="24"/>
              </w:rPr>
              <w:t xml:space="preserve">, </w:t>
            </w:r>
            <w:r w:rsidRPr="00786B5B">
              <w:rPr>
                <w:b w:val="0"/>
                <w:sz w:val="24"/>
                <w:szCs w:val="24"/>
                <w:lang w:val="en-US"/>
              </w:rPr>
              <w:t>PhD</w:t>
            </w:r>
            <w:r w:rsidRPr="00786B5B">
              <w:rPr>
                <w:b w:val="0"/>
                <w:sz w:val="24"/>
                <w:szCs w:val="24"/>
              </w:rPr>
              <w:t xml:space="preserve"> </w:t>
            </w:r>
            <w:r w:rsidRPr="00786B5B">
              <w:rPr>
                <w:b w:val="0"/>
                <w:sz w:val="24"/>
                <w:szCs w:val="24"/>
                <w:lang w:val="en-US"/>
              </w:rPr>
              <w:t>in</w:t>
            </w:r>
            <w:r w:rsidRPr="00786B5B">
              <w:rPr>
                <w:b w:val="0"/>
                <w:sz w:val="24"/>
                <w:szCs w:val="24"/>
              </w:rPr>
              <w:t xml:space="preserve"> </w:t>
            </w:r>
            <w:r w:rsidRPr="00786B5B">
              <w:rPr>
                <w:b w:val="0"/>
                <w:sz w:val="24"/>
                <w:szCs w:val="24"/>
                <w:lang w:val="en-US"/>
              </w:rPr>
              <w:t>Political</w:t>
            </w:r>
            <w:r w:rsidRPr="00786B5B">
              <w:rPr>
                <w:b w:val="0"/>
                <w:sz w:val="24"/>
                <w:szCs w:val="24"/>
              </w:rPr>
              <w:t xml:space="preserve"> </w:t>
            </w:r>
            <w:r w:rsidRPr="00786B5B">
              <w:rPr>
                <w:b w:val="0"/>
                <w:sz w:val="24"/>
                <w:szCs w:val="24"/>
                <w:lang w:val="en-US"/>
              </w:rPr>
              <w:t>Science</w:t>
            </w:r>
            <w:r w:rsidRPr="00786B5B">
              <w:rPr>
                <w:b w:val="0"/>
                <w:sz w:val="24"/>
                <w:szCs w:val="24"/>
              </w:rPr>
              <w:t>, Ташкентский институт Ташкентский институт инженеров ирригации и механизации сельского хозяйства</w:t>
            </w:r>
          </w:p>
          <w:p w14:paraId="2EDF487F" w14:textId="36905964" w:rsidR="00FB46DC" w:rsidRPr="00786B5B" w:rsidRDefault="00FB46DC" w:rsidP="00FB46DC">
            <w:pPr>
              <w:rPr>
                <w:rFonts w:ascii="Times New Roman" w:eastAsia="Malgun Gothic" w:hAnsi="Times New Roman" w:cs="Times New Roman"/>
                <w:bCs/>
                <w:i/>
                <w:sz w:val="24"/>
                <w:szCs w:val="24"/>
              </w:rPr>
            </w:pPr>
          </w:p>
        </w:tc>
      </w:tr>
      <w:tr w:rsidR="00FB46DC" w:rsidRPr="00991E6C" w14:paraId="29852D8B" w14:textId="77777777" w:rsidTr="00000422">
        <w:tc>
          <w:tcPr>
            <w:tcW w:w="1413" w:type="dxa"/>
          </w:tcPr>
          <w:p w14:paraId="0524C25E" w14:textId="6095FC30" w:rsidR="00FB46DC" w:rsidRPr="009E04C5" w:rsidRDefault="00FB46DC" w:rsidP="00FB46D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04C5">
              <w:rPr>
                <w:rFonts w:ascii="Times New Roman" w:hAnsi="Times New Roman" w:cs="Times New Roman"/>
                <w:bCs/>
                <w:sz w:val="24"/>
                <w:szCs w:val="24"/>
              </w:rPr>
              <w:t>14:15-14:30</w:t>
            </w:r>
          </w:p>
        </w:tc>
        <w:tc>
          <w:tcPr>
            <w:tcW w:w="3260" w:type="dxa"/>
          </w:tcPr>
          <w:p w14:paraId="6E4131DD" w14:textId="4F557026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Вопросы и ответы</w:t>
            </w:r>
          </w:p>
        </w:tc>
        <w:tc>
          <w:tcPr>
            <w:tcW w:w="4672" w:type="dxa"/>
          </w:tcPr>
          <w:p w14:paraId="132FBD7D" w14:textId="25DC9359" w:rsidR="00FB46DC" w:rsidRPr="00991E6C" w:rsidRDefault="00FB46DC" w:rsidP="00FB46D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026901C6" w14:textId="77777777" w:rsidR="00000422" w:rsidRPr="00991E6C" w:rsidRDefault="00000422" w:rsidP="000004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BFADFF" w14:textId="7AF8EAF1" w:rsidR="00837518" w:rsidRPr="00074295" w:rsidRDefault="009E04C5" w:rsidP="000742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91E6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991E6C">
        <w:rPr>
          <w:rFonts w:ascii="Times New Roman" w:hAnsi="Times New Roman" w:cs="Times New Roman"/>
          <w:sz w:val="24"/>
          <w:szCs w:val="24"/>
        </w:rPr>
        <w:t>-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91E6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45 </w:t>
      </w:r>
      <w:r w:rsidR="00425FB9" w:rsidRPr="00991E6C">
        <w:rPr>
          <w:rFonts w:ascii="Times New Roman" w:hAnsi="Times New Roman" w:cs="Times New Roman"/>
          <w:b/>
          <w:sz w:val="24"/>
          <w:szCs w:val="24"/>
        </w:rPr>
        <w:t>Кофе-брейк</w:t>
      </w:r>
    </w:p>
    <w:p w14:paraId="3682E954" w14:textId="7186813F" w:rsidR="00837518" w:rsidRPr="004731DF" w:rsidRDefault="004731DF" w:rsidP="004731D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E74A7">
        <w:rPr>
          <w:rFonts w:ascii="Times New Roman" w:hAnsi="Times New Roman" w:cs="Times New Roman"/>
          <w:b/>
          <w:bCs/>
          <w:iCs/>
          <w:sz w:val="24"/>
          <w:szCs w:val="24"/>
        </w:rPr>
        <w:t>Аудитория 111</w:t>
      </w:r>
    </w:p>
    <w:p w14:paraId="573DFF40" w14:textId="77777777" w:rsidR="00000422" w:rsidRPr="00074295" w:rsidRDefault="00837518" w:rsidP="0000042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4295">
        <w:rPr>
          <w:rFonts w:ascii="Times New Roman" w:hAnsi="Times New Roman" w:cs="Times New Roman"/>
          <w:b/>
          <w:bCs/>
          <w:sz w:val="24"/>
          <w:szCs w:val="24"/>
        </w:rPr>
        <w:t xml:space="preserve">СЕССИЯ 4 </w:t>
      </w:r>
      <w:r w:rsidR="00000422" w:rsidRPr="00074295">
        <w:rPr>
          <w:rFonts w:ascii="Times New Roman" w:hAnsi="Times New Roman" w:cs="Times New Roman"/>
          <w:b/>
          <w:bCs/>
          <w:sz w:val="24"/>
          <w:szCs w:val="24"/>
        </w:rPr>
        <w:t>«ЯЗЫК И ЛИТЕРУРА»</w:t>
      </w:r>
    </w:p>
    <w:p w14:paraId="00761BE3" w14:textId="3F97EDF1" w:rsidR="00000422" w:rsidRPr="00991E6C" w:rsidRDefault="00000422" w:rsidP="00000422">
      <w:pPr>
        <w:jc w:val="center"/>
        <w:rPr>
          <w:rFonts w:ascii="Times New Roman" w:hAnsi="Times New Roman" w:cs="Times New Roman"/>
          <w:sz w:val="24"/>
          <w:szCs w:val="24"/>
        </w:rPr>
      </w:pPr>
      <w:r w:rsidRPr="00991E6C">
        <w:rPr>
          <w:rFonts w:ascii="Times New Roman" w:hAnsi="Times New Roman" w:cs="Times New Roman"/>
          <w:sz w:val="24"/>
          <w:szCs w:val="24"/>
        </w:rPr>
        <w:t>Модератор</w:t>
      </w:r>
      <w:r w:rsidR="00837518" w:rsidRPr="00991E6C">
        <w:rPr>
          <w:rFonts w:ascii="Times New Roman" w:hAnsi="Times New Roman" w:cs="Times New Roman"/>
          <w:sz w:val="24"/>
          <w:szCs w:val="24"/>
        </w:rPr>
        <w:t xml:space="preserve">: </w:t>
      </w:r>
      <w:r w:rsidR="00A27F1C" w:rsidRPr="00991E6C">
        <w:rPr>
          <w:rFonts w:ascii="Times New Roman" w:eastAsia="한컴바탕" w:hAnsi="Times New Roman" w:cs="Times New Roman"/>
          <w:i/>
          <w:sz w:val="24"/>
          <w:szCs w:val="24"/>
          <w:lang w:val="en-US"/>
        </w:rPr>
        <w:t>Kim</w:t>
      </w:r>
      <w:r w:rsidR="00A27F1C" w:rsidRPr="00991E6C">
        <w:rPr>
          <w:rFonts w:ascii="Times New Roman" w:eastAsia="한컴바탕" w:hAnsi="Times New Roman" w:cs="Times New Roman"/>
          <w:i/>
          <w:sz w:val="24"/>
          <w:szCs w:val="24"/>
        </w:rPr>
        <w:t xml:space="preserve"> </w:t>
      </w:r>
      <w:r w:rsidR="00A27F1C" w:rsidRPr="00991E6C">
        <w:rPr>
          <w:rFonts w:ascii="Times New Roman" w:eastAsia="한컴바탕" w:hAnsi="Times New Roman" w:cs="Times New Roman"/>
          <w:i/>
          <w:sz w:val="24"/>
          <w:szCs w:val="24"/>
          <w:lang w:val="en-US"/>
        </w:rPr>
        <w:t>Hye</w:t>
      </w:r>
      <w:r w:rsidR="00A27F1C" w:rsidRPr="00991E6C">
        <w:rPr>
          <w:rFonts w:ascii="Times New Roman" w:eastAsia="한컴바탕" w:hAnsi="Times New Roman" w:cs="Times New Roman"/>
          <w:i/>
          <w:sz w:val="24"/>
          <w:szCs w:val="24"/>
        </w:rPr>
        <w:t xml:space="preserve"> </w:t>
      </w:r>
      <w:r w:rsidR="00A27F1C" w:rsidRPr="00991E6C">
        <w:rPr>
          <w:rFonts w:ascii="Times New Roman" w:eastAsia="한컴바탕" w:hAnsi="Times New Roman" w:cs="Times New Roman"/>
          <w:i/>
          <w:sz w:val="24"/>
          <w:szCs w:val="24"/>
          <w:lang w:val="en-US"/>
        </w:rPr>
        <w:t>Ran</w:t>
      </w:r>
      <w:r w:rsidR="00A27F1C" w:rsidRPr="00991E6C">
        <w:rPr>
          <w:rFonts w:ascii="Times New Roman" w:hAnsi="Times New Roman" w:cs="Times New Roman"/>
          <w:sz w:val="24"/>
          <w:szCs w:val="24"/>
        </w:rPr>
        <w:t xml:space="preserve"> </w:t>
      </w:r>
      <w:r w:rsidR="00837518" w:rsidRPr="00991E6C">
        <w:rPr>
          <w:rFonts w:ascii="Times New Roman" w:hAnsi="Times New Roman" w:cs="Times New Roman"/>
          <w:sz w:val="24"/>
          <w:szCs w:val="24"/>
        </w:rPr>
        <w:t>(Корея)</w:t>
      </w:r>
    </w:p>
    <w:p w14:paraId="4E187A94" w14:textId="77777777" w:rsidR="00000422" w:rsidRPr="00991E6C" w:rsidRDefault="00000422" w:rsidP="0000042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672"/>
      </w:tblGrid>
      <w:tr w:rsidR="00000422" w:rsidRPr="00991E6C" w14:paraId="64AAADA7" w14:textId="77777777" w:rsidTr="008C57AB">
        <w:tc>
          <w:tcPr>
            <w:tcW w:w="1413" w:type="dxa"/>
          </w:tcPr>
          <w:p w14:paraId="1C235291" w14:textId="007846D6" w:rsidR="00000422" w:rsidRPr="00991E6C" w:rsidRDefault="009E04C5" w:rsidP="00425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-15:00</w:t>
            </w:r>
          </w:p>
        </w:tc>
        <w:tc>
          <w:tcPr>
            <w:tcW w:w="3260" w:type="dxa"/>
          </w:tcPr>
          <w:p w14:paraId="1223389B" w14:textId="77777777" w:rsidR="00000422" w:rsidRPr="00991E6C" w:rsidRDefault="00837518" w:rsidP="000004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Русская литература и современные корейские читатели</w:t>
            </w:r>
          </w:p>
        </w:tc>
        <w:tc>
          <w:tcPr>
            <w:tcW w:w="4672" w:type="dxa"/>
          </w:tcPr>
          <w:p w14:paraId="6C3F4110" w14:textId="22D22916" w:rsidR="00837518" w:rsidRPr="00991E6C" w:rsidRDefault="008424F9" w:rsidP="008375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Канг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Су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Гён</w:t>
            </w:r>
            <w:proofErr w:type="spellEnd"/>
            <w:r w:rsidR="004731D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proofErr w:type="spellStart"/>
            <w:r w:rsidR="00837518"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Kang</w:t>
            </w:r>
            <w:proofErr w:type="spellEnd"/>
            <w:r w:rsidR="00837518"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837518"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Sukyung</w:t>
            </w:r>
            <w:proofErr w:type="spellEnd"/>
            <w:r w:rsidR="00837518"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канд. филол. н., лектор </w:t>
            </w:r>
            <w:proofErr w:type="spellStart"/>
            <w:r w:rsidR="00837518" w:rsidRPr="00991E6C">
              <w:rPr>
                <w:rFonts w:ascii="Times New Roman" w:hAnsi="Times New Roman" w:cs="Times New Roman"/>
                <w:sz w:val="24"/>
                <w:szCs w:val="24"/>
              </w:rPr>
              <w:t>Пусанского</w:t>
            </w:r>
            <w:proofErr w:type="spellEnd"/>
            <w:r w:rsidR="00837518"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национального университета (Корея)</w:t>
            </w:r>
          </w:p>
          <w:p w14:paraId="51AFE9D7" w14:textId="77777777" w:rsidR="00000422" w:rsidRPr="00991E6C" w:rsidRDefault="00000422" w:rsidP="000004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6BE3" w:rsidRPr="00991E6C" w14:paraId="7A242879" w14:textId="77777777" w:rsidTr="008C57AB">
        <w:tc>
          <w:tcPr>
            <w:tcW w:w="1413" w:type="dxa"/>
          </w:tcPr>
          <w:p w14:paraId="6A447837" w14:textId="7E1F11FF" w:rsidR="00C16BE3" w:rsidRPr="00991E6C" w:rsidRDefault="009E04C5" w:rsidP="00C16B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15</w:t>
            </w:r>
          </w:p>
        </w:tc>
        <w:tc>
          <w:tcPr>
            <w:tcW w:w="3260" w:type="dxa"/>
          </w:tcPr>
          <w:p w14:paraId="5FC4CE2A" w14:textId="356D60B2" w:rsidR="00C16BE3" w:rsidRPr="00991E6C" w:rsidRDefault="00C16BE3" w:rsidP="00C16B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О литературе корейцев Узбекистана</w:t>
            </w:r>
          </w:p>
        </w:tc>
        <w:tc>
          <w:tcPr>
            <w:tcW w:w="4672" w:type="dxa"/>
          </w:tcPr>
          <w:p w14:paraId="1C260896" w14:textId="40236348" w:rsidR="00C16BE3" w:rsidRPr="00991E6C" w:rsidRDefault="00C16BE3" w:rsidP="00C16BE3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Ким</w:t>
            </w:r>
            <w:r w:rsidRPr="00991E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>Брутт</w:t>
            </w:r>
            <w:proofErr w:type="spellEnd"/>
            <w:r w:rsidRPr="00991E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Иннокентьевич, 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Гл. редактор газеты «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Корё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синму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</w:tr>
      <w:tr w:rsidR="00837518" w:rsidRPr="00991E6C" w14:paraId="39416F29" w14:textId="77777777" w:rsidTr="008C57AB">
        <w:tc>
          <w:tcPr>
            <w:tcW w:w="1413" w:type="dxa"/>
          </w:tcPr>
          <w:p w14:paraId="02D4C3A0" w14:textId="3E37D8F3" w:rsidR="00837518" w:rsidRPr="00991E6C" w:rsidRDefault="009E04C5" w:rsidP="00425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15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260" w:type="dxa"/>
          </w:tcPr>
          <w:p w14:paraId="57807D1A" w14:textId="77777777" w:rsidR="004731DF" w:rsidRPr="00991E6C" w:rsidRDefault="004731DF" w:rsidP="004731DF">
            <w:pPr>
              <w:rPr>
                <w:rFonts w:ascii="Times New Roman" w:eastAsia="Batang" w:hAnsi="Times New Roman" w:cs="Times New Roman"/>
                <w:color w:val="000000"/>
                <w:sz w:val="24"/>
                <w:szCs w:val="24"/>
                <w:lang w:eastAsia="ko-KR"/>
              </w:rPr>
            </w:pPr>
            <w:r w:rsidRPr="00991E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ематические особенности сахалинской корейской литературы</w:t>
            </w:r>
          </w:p>
          <w:p w14:paraId="37619071" w14:textId="77777777" w:rsidR="00837518" w:rsidRPr="00991E6C" w:rsidRDefault="00837518" w:rsidP="00837518">
            <w:pPr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</w:pP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한국과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해외동포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문학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>-[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사할린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한인문학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>-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리정희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작품을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 xml:space="preserve"> </w:t>
            </w:r>
            <w:r w:rsidRPr="00991E6C">
              <w:rPr>
                <w:rFonts w:ascii="Batang" w:eastAsia="Batang" w:hAnsi="Batang" w:cs="Malgun Gothic"/>
                <w:color w:val="000000"/>
                <w:sz w:val="24"/>
                <w:szCs w:val="24"/>
                <w:lang w:eastAsia="ko-KR"/>
              </w:rPr>
              <w:t>중심으로</w:t>
            </w:r>
            <w:r w:rsidRPr="00991E6C">
              <w:rPr>
                <w:rFonts w:ascii="Batang" w:eastAsia="Batang" w:hAnsi="Batang" w:cs="Segoe UI"/>
                <w:color w:val="000000"/>
                <w:sz w:val="24"/>
                <w:szCs w:val="24"/>
                <w:lang w:eastAsia="ko-KR"/>
              </w:rPr>
              <w:t>]</w:t>
            </w:r>
          </w:p>
          <w:p w14:paraId="50A6CD84" w14:textId="77777777" w:rsidR="00837518" w:rsidRPr="00991E6C" w:rsidRDefault="00837518" w:rsidP="004731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2" w:type="dxa"/>
          </w:tcPr>
          <w:p w14:paraId="2A271AF2" w14:textId="5AB1F213" w:rsidR="00837518" w:rsidRPr="00991E6C" w:rsidRDefault="004731DF" w:rsidP="0083751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eastAsia="ko-KR"/>
              </w:rPr>
            </w:pPr>
            <w:proofErr w:type="spellStart"/>
            <w:r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>Канг</w:t>
            </w:r>
            <w:proofErr w:type="spellEnd"/>
            <w:r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 xml:space="preserve"> </w:t>
            </w:r>
            <w:proofErr w:type="spellStart"/>
            <w:r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>Х</w:t>
            </w:r>
            <w:r w:rsidR="00786B5B"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>вэ</w:t>
            </w:r>
            <w:proofErr w:type="spellEnd"/>
            <w:r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 xml:space="preserve"> </w:t>
            </w:r>
            <w:r w:rsidR="00786B5B"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>Дж</w:t>
            </w:r>
            <w:r>
              <w:rPr>
                <w:rFonts w:ascii="Times New Roman" w:eastAsia="BatangChe" w:hAnsi="Times New Roman" w:cs="Times New Roman"/>
                <w:i/>
                <w:iCs/>
                <w:sz w:val="24"/>
                <w:szCs w:val="24"/>
                <w:lang w:eastAsia="ko-KR"/>
              </w:rPr>
              <w:t xml:space="preserve">ин, </w:t>
            </w:r>
            <w:r w:rsidR="00837518" w:rsidRPr="00991E6C">
              <w:rPr>
                <w:rFonts w:ascii="BatangChe" w:eastAsia="BatangChe" w:hAnsi="BatangChe"/>
                <w:i/>
                <w:iCs/>
                <w:sz w:val="24"/>
                <w:szCs w:val="24"/>
                <w:lang w:eastAsia="ko-KR"/>
              </w:rPr>
              <w:t>강회진</w:t>
            </w:r>
            <w:r w:rsidR="00837518" w:rsidRPr="00991E6C">
              <w:rPr>
                <w:rFonts w:ascii="BatangChe" w:eastAsia="BatangChe" w:hAnsi="BatangChe"/>
                <w:sz w:val="24"/>
                <w:szCs w:val="24"/>
                <w:lang w:eastAsia="ko-KR"/>
              </w:rPr>
              <w:t xml:space="preserve">, </w:t>
            </w:r>
            <w:r w:rsidR="00837518" w:rsidRPr="00991E6C">
              <w:rPr>
                <w:rFonts w:ascii="Times New Roman" w:eastAsia="BatangChe" w:hAnsi="Times New Roman" w:cs="Times New Roman"/>
                <w:sz w:val="24"/>
                <w:szCs w:val="24"/>
                <w:lang w:val="en-US" w:eastAsia="ko-KR"/>
              </w:rPr>
              <w:t>PhD</w:t>
            </w:r>
            <w:r w:rsidR="00837518" w:rsidRPr="00991E6C"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>,</w:t>
            </w:r>
            <w:r w:rsidR="00837518" w:rsidRPr="00991E6C">
              <w:rPr>
                <w:rFonts w:ascii="BatangChe" w:eastAsia="BatangChe" w:hAnsi="BatangChe"/>
                <w:sz w:val="24"/>
                <w:szCs w:val="24"/>
                <w:lang w:eastAsia="ko-KR"/>
              </w:rPr>
              <w:t xml:space="preserve"> 전남대학교 학술연구교수</w:t>
            </w:r>
            <w:r w:rsidR="00837518" w:rsidRPr="00991E6C">
              <w:rPr>
                <w:rFonts w:ascii="BatangChe" w:eastAsia="BatangChe" w:hAnsi="BatangChe" w:hint="eastAsia"/>
                <w:sz w:val="24"/>
                <w:szCs w:val="24"/>
                <w:lang w:eastAsia="ko-KR"/>
              </w:rPr>
              <w:t xml:space="preserve"> </w:t>
            </w:r>
            <w:r w:rsidR="00837518" w:rsidRPr="00991E6C"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>(</w:t>
            </w:r>
            <w:r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 xml:space="preserve">Университет </w:t>
            </w:r>
            <w:proofErr w:type="spellStart"/>
            <w:r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>Чоннам</w:t>
            </w:r>
            <w:proofErr w:type="spellEnd"/>
            <w:r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 xml:space="preserve">, </w:t>
            </w:r>
            <w:r w:rsidR="00837518" w:rsidRPr="00991E6C">
              <w:rPr>
                <w:rFonts w:ascii="Times New Roman" w:eastAsia="BatangChe" w:hAnsi="Times New Roman" w:cs="Times New Roman"/>
                <w:sz w:val="24"/>
                <w:szCs w:val="24"/>
                <w:lang w:eastAsia="ko-KR"/>
              </w:rPr>
              <w:t>Корея)</w:t>
            </w:r>
          </w:p>
        </w:tc>
      </w:tr>
      <w:tr w:rsidR="00837518" w:rsidRPr="00991E6C" w14:paraId="6D035CC0" w14:textId="77777777" w:rsidTr="008C57AB">
        <w:tc>
          <w:tcPr>
            <w:tcW w:w="1413" w:type="dxa"/>
          </w:tcPr>
          <w:p w14:paraId="1E52490B" w14:textId="6F6783F6" w:rsidR="00837518" w:rsidRPr="00991E6C" w:rsidRDefault="009E04C5" w:rsidP="00837518">
            <w:pPr>
              <w:rPr>
                <w:rFonts w:ascii="Times New Roman" w:hAnsi="Times New Roman" w:cs="Times New Roman"/>
                <w:sz w:val="24"/>
                <w:szCs w:val="24"/>
                <w:lang w:eastAsia="ko-KR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260" w:type="dxa"/>
          </w:tcPr>
          <w:p w14:paraId="55C8F9F8" w14:textId="77777777" w:rsidR="00837518" w:rsidRPr="00991E6C" w:rsidRDefault="00837518" w:rsidP="008375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рактический материал и работа с ним в процессе преподавания и изучения корейского языка</w:t>
            </w:r>
          </w:p>
        </w:tc>
        <w:tc>
          <w:tcPr>
            <w:tcW w:w="4672" w:type="dxa"/>
          </w:tcPr>
          <w:p w14:paraId="1A2A8A2B" w14:textId="77777777" w:rsidR="00837518" w:rsidRPr="00991E6C" w:rsidRDefault="00837518" w:rsidP="008375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Чурбанов Игорь Александрович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проректор по работе со студентами Университета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 (Узбекистан)</w:t>
            </w:r>
          </w:p>
        </w:tc>
      </w:tr>
      <w:tr w:rsidR="00FB46DC" w:rsidRPr="00991E6C" w14:paraId="2315F4A4" w14:textId="77777777" w:rsidTr="008C57AB">
        <w:tc>
          <w:tcPr>
            <w:tcW w:w="1413" w:type="dxa"/>
          </w:tcPr>
          <w:p w14:paraId="350A1661" w14:textId="39000A2A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260" w:type="dxa"/>
          </w:tcPr>
          <w:p w14:paraId="5F095EFA" w14:textId="3ACFA76E" w:rsidR="00FB46DC" w:rsidRPr="00991E6C" w:rsidRDefault="00FB46DC" w:rsidP="00FB46D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Фразеологизмы корейского языка</w:t>
            </w:r>
          </w:p>
        </w:tc>
        <w:tc>
          <w:tcPr>
            <w:tcW w:w="4672" w:type="dxa"/>
          </w:tcPr>
          <w:p w14:paraId="058D9190" w14:textId="4B570C30" w:rsidR="00FB46DC" w:rsidRPr="00991E6C" w:rsidRDefault="00FB46DC" w:rsidP="00FB46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Урокова</w:t>
            </w:r>
            <w:proofErr w:type="spellEnd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Фазилат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, Университет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 (Узбекистан)</w:t>
            </w:r>
          </w:p>
        </w:tc>
      </w:tr>
      <w:tr w:rsidR="00A27F1C" w:rsidRPr="00991E6C" w14:paraId="7BBCBEDF" w14:textId="77777777" w:rsidTr="008C57AB">
        <w:tc>
          <w:tcPr>
            <w:tcW w:w="1413" w:type="dxa"/>
          </w:tcPr>
          <w:p w14:paraId="1C56FB51" w14:textId="722FC699" w:rsidR="00A27F1C" w:rsidRPr="00991E6C" w:rsidRDefault="00A27F1C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3260" w:type="dxa"/>
          </w:tcPr>
          <w:p w14:paraId="4FF40DB2" w14:textId="06E9044A" w:rsidR="00A27F1C" w:rsidRPr="00991E6C" w:rsidRDefault="00A27F1C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Сравнительный анализ форм вежливости в корейском и узбекском языках </w:t>
            </w:r>
          </w:p>
        </w:tc>
        <w:tc>
          <w:tcPr>
            <w:tcW w:w="4672" w:type="dxa"/>
          </w:tcPr>
          <w:p w14:paraId="60BE3323" w14:textId="345643D4" w:rsidR="00A27F1C" w:rsidRPr="00991E6C" w:rsidRDefault="00A27F1C" w:rsidP="00A27F1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Хамроева</w:t>
            </w:r>
            <w:proofErr w:type="spellEnd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Шахзода</w:t>
            </w:r>
            <w:proofErr w:type="spellEnd"/>
            <w:proofErr w:type="gramStart"/>
            <w:r w:rsidRPr="00991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</w:t>
            </w:r>
            <w:proofErr w:type="gramEnd"/>
            <w:r w:rsidRPr="00991E6C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Университет </w:t>
            </w:r>
            <w:proofErr w:type="spellStart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 w:rsidRPr="00991E6C"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 (Узбекистан)</w:t>
            </w:r>
          </w:p>
        </w:tc>
      </w:tr>
      <w:tr w:rsidR="00415C1D" w:rsidRPr="00991E6C" w14:paraId="21652F70" w14:textId="77777777" w:rsidTr="008C57AB">
        <w:tc>
          <w:tcPr>
            <w:tcW w:w="1413" w:type="dxa"/>
          </w:tcPr>
          <w:p w14:paraId="23560C9E" w14:textId="4BFE68C4" w:rsidR="00415C1D" w:rsidRPr="00991E6C" w:rsidRDefault="00415C1D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05-16:15</w:t>
            </w:r>
          </w:p>
        </w:tc>
        <w:tc>
          <w:tcPr>
            <w:tcW w:w="3260" w:type="dxa"/>
          </w:tcPr>
          <w:p w14:paraId="372EBDC6" w14:textId="6ABB8F44" w:rsidR="00415C1D" w:rsidRPr="00991E6C" w:rsidRDefault="00415C1D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5C1D">
              <w:rPr>
                <w:rFonts w:ascii="Times New Roman" w:hAnsi="Times New Roman" w:cs="Times New Roman"/>
                <w:sz w:val="24"/>
                <w:szCs w:val="24"/>
              </w:rPr>
              <w:t>Сопоставительное исследование сложных предложений в корейском и узбекском языках</w:t>
            </w:r>
          </w:p>
        </w:tc>
        <w:tc>
          <w:tcPr>
            <w:tcW w:w="4672" w:type="dxa"/>
          </w:tcPr>
          <w:p w14:paraId="78A87B0B" w14:textId="6218EB62" w:rsidR="00415C1D" w:rsidRPr="00415C1D" w:rsidRDefault="00415C1D" w:rsidP="00415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Аббасова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Дильфуза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Pr="00415C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D</w:t>
            </w:r>
            <w:r w:rsidRPr="00415C1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доцент кафедры корейской филологии. </w:t>
            </w:r>
            <w:r w:rsidRPr="00415C1D">
              <w:rPr>
                <w:rFonts w:ascii="Times New Roman" w:hAnsi="Times New Roman" w:cs="Times New Roman"/>
                <w:sz w:val="24"/>
                <w:szCs w:val="24"/>
              </w:rPr>
              <w:t xml:space="preserve">Ташкентский Государственный </w:t>
            </w:r>
          </w:p>
          <w:p w14:paraId="17332D7F" w14:textId="0FD06F3D" w:rsidR="00415C1D" w:rsidRPr="00415C1D" w:rsidRDefault="00415C1D" w:rsidP="00415C1D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15C1D">
              <w:rPr>
                <w:rFonts w:ascii="Times New Roman" w:hAnsi="Times New Roman" w:cs="Times New Roman"/>
                <w:sz w:val="24"/>
                <w:szCs w:val="24"/>
              </w:rPr>
              <w:t>Университет Востоковедения</w:t>
            </w:r>
            <w:r w:rsidRPr="000E6144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збекистан) </w:t>
            </w:r>
          </w:p>
        </w:tc>
      </w:tr>
      <w:tr w:rsidR="00A27F1C" w:rsidRPr="00991E6C" w14:paraId="58582438" w14:textId="77777777" w:rsidTr="008C57AB">
        <w:tc>
          <w:tcPr>
            <w:tcW w:w="1413" w:type="dxa"/>
          </w:tcPr>
          <w:p w14:paraId="27A5325C" w14:textId="7740878B" w:rsidR="00A27F1C" w:rsidRPr="00991E6C" w:rsidRDefault="00A27F1C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260" w:type="dxa"/>
          </w:tcPr>
          <w:p w14:paraId="0789BDAE" w14:textId="77777777" w:rsidR="00A27F1C" w:rsidRPr="00991E6C" w:rsidRDefault="00A27F1C" w:rsidP="00A27F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E6C">
              <w:rPr>
                <w:rFonts w:ascii="Times New Roman" w:hAnsi="Times New Roman" w:cs="Times New Roman"/>
                <w:sz w:val="24"/>
                <w:szCs w:val="24"/>
              </w:rPr>
              <w:t>Вопросы и ответы</w:t>
            </w:r>
          </w:p>
        </w:tc>
        <w:tc>
          <w:tcPr>
            <w:tcW w:w="4672" w:type="dxa"/>
          </w:tcPr>
          <w:p w14:paraId="4A3E6FE9" w14:textId="77777777" w:rsidR="00A27F1C" w:rsidRPr="00991E6C" w:rsidRDefault="00A27F1C" w:rsidP="00A27F1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1EB5AD9D" w14:textId="4C2717C7" w:rsidR="00000422" w:rsidRDefault="00000422" w:rsidP="00000422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E05DDB1" w14:textId="1ACADC7C" w:rsidR="00074295" w:rsidRPr="00BE74A7" w:rsidRDefault="00C74B4D" w:rsidP="000742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Аудитория 216</w:t>
      </w:r>
      <w:r w:rsidR="00074295" w:rsidRPr="00BE74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2C8021D" w14:textId="77777777" w:rsidR="00074295" w:rsidRPr="00991E6C" w:rsidRDefault="00074295" w:rsidP="0007429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672"/>
      </w:tblGrid>
      <w:tr w:rsidR="00074295" w:rsidRPr="00991E6C" w14:paraId="75757C6C" w14:textId="77777777" w:rsidTr="00421599">
        <w:tc>
          <w:tcPr>
            <w:tcW w:w="1413" w:type="dxa"/>
          </w:tcPr>
          <w:p w14:paraId="1D631038" w14:textId="72891A53" w:rsidR="00074295" w:rsidRPr="00991E6C" w:rsidRDefault="00074295" w:rsidP="00421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6:</w:t>
            </w:r>
            <w:r w:rsidR="007D20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260" w:type="dxa"/>
          </w:tcPr>
          <w:p w14:paraId="7C71FF58" w14:textId="245F2191" w:rsidR="00074295" w:rsidRPr="00991E6C" w:rsidRDefault="00074295" w:rsidP="00421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ключение</w:t>
            </w:r>
          </w:p>
        </w:tc>
        <w:tc>
          <w:tcPr>
            <w:tcW w:w="4672" w:type="dxa"/>
          </w:tcPr>
          <w:p w14:paraId="3C5DCC5A" w14:textId="7FFD5AAA" w:rsidR="00074295" w:rsidRPr="00074295" w:rsidRDefault="00074295" w:rsidP="00421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429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. В. Нам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Ректор Университе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чо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 Ташкенте</w:t>
            </w:r>
          </w:p>
        </w:tc>
      </w:tr>
    </w:tbl>
    <w:p w14:paraId="3AD23382" w14:textId="77777777" w:rsidR="00000422" w:rsidRPr="00991E6C" w:rsidRDefault="00000422" w:rsidP="00000422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sectPr w:rsidR="00000422" w:rsidRPr="00991E6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한컴바탕">
    <w:charset w:val="81"/>
    <w:family w:val="roman"/>
    <w:pitch w:val="variable"/>
    <w:sig w:usb0="F7FFAFFF" w:usb1="FBDFFFFF" w:usb2="00FFFFFF" w:usb3="00000000" w:csb0="803F01F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3tDAwMzO2NDMzszRT0lEKTi0uzszPAykwqgUAnmrxrCwAAAA="/>
  </w:docVars>
  <w:rsids>
    <w:rsidRoot w:val="00DA1A12"/>
    <w:rsid w:val="00000422"/>
    <w:rsid w:val="00057491"/>
    <w:rsid w:val="00074295"/>
    <w:rsid w:val="000B2B31"/>
    <w:rsid w:val="000B3498"/>
    <w:rsid w:val="000C6E00"/>
    <w:rsid w:val="000E6144"/>
    <w:rsid w:val="000F7EE4"/>
    <w:rsid w:val="00110ADB"/>
    <w:rsid w:val="001229AD"/>
    <w:rsid w:val="001A5996"/>
    <w:rsid w:val="00284B9C"/>
    <w:rsid w:val="00415C1D"/>
    <w:rsid w:val="004232E3"/>
    <w:rsid w:val="00425FB9"/>
    <w:rsid w:val="004731DF"/>
    <w:rsid w:val="00494A63"/>
    <w:rsid w:val="004C413B"/>
    <w:rsid w:val="00523AD1"/>
    <w:rsid w:val="00537380"/>
    <w:rsid w:val="005C08AD"/>
    <w:rsid w:val="005D6316"/>
    <w:rsid w:val="0068477B"/>
    <w:rsid w:val="00786B5B"/>
    <w:rsid w:val="007D20F0"/>
    <w:rsid w:val="00837518"/>
    <w:rsid w:val="008424F9"/>
    <w:rsid w:val="00854ABD"/>
    <w:rsid w:val="008E54C0"/>
    <w:rsid w:val="009467CD"/>
    <w:rsid w:val="00956A4A"/>
    <w:rsid w:val="00957917"/>
    <w:rsid w:val="00991E6C"/>
    <w:rsid w:val="009E04C5"/>
    <w:rsid w:val="00A27F1C"/>
    <w:rsid w:val="00AE3811"/>
    <w:rsid w:val="00AF29D2"/>
    <w:rsid w:val="00B926F0"/>
    <w:rsid w:val="00BC7570"/>
    <w:rsid w:val="00BE74A7"/>
    <w:rsid w:val="00C16BE3"/>
    <w:rsid w:val="00C541FE"/>
    <w:rsid w:val="00C6485F"/>
    <w:rsid w:val="00C74B4D"/>
    <w:rsid w:val="00DA1A12"/>
    <w:rsid w:val="00DE2C50"/>
    <w:rsid w:val="00F92894"/>
    <w:rsid w:val="00FB46DC"/>
    <w:rsid w:val="00FD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D350B"/>
  <w15:chartTrackingRefBased/>
  <w15:docId w15:val="{EBAA35EA-5232-4A1F-B4CD-F02F58E32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854A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1A59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1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854AB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a11yhidden">
    <w:name w:val="a11yhidden"/>
    <w:basedOn w:val="a0"/>
    <w:rsid w:val="00854ABD"/>
  </w:style>
  <w:style w:type="character" w:customStyle="1" w:styleId="label-content">
    <w:name w:val="label-content"/>
    <w:basedOn w:val="a0"/>
    <w:rsid w:val="00854ABD"/>
  </w:style>
  <w:style w:type="character" w:customStyle="1" w:styleId="orgheader-reviewscount">
    <w:name w:val="orgheader-reviewscount"/>
    <w:basedOn w:val="a0"/>
    <w:rsid w:val="00854ABD"/>
  </w:style>
  <w:style w:type="character" w:customStyle="1" w:styleId="orgheader-categories">
    <w:name w:val="orgheader-categories"/>
    <w:basedOn w:val="a0"/>
    <w:rsid w:val="00854ABD"/>
  </w:style>
  <w:style w:type="character" w:customStyle="1" w:styleId="messagemeta">
    <w:name w:val="messagemeta"/>
    <w:basedOn w:val="a0"/>
    <w:rsid w:val="00854ABD"/>
  </w:style>
  <w:style w:type="character" w:customStyle="1" w:styleId="message-time">
    <w:name w:val="message-time"/>
    <w:basedOn w:val="a0"/>
    <w:rsid w:val="00854ABD"/>
  </w:style>
  <w:style w:type="character" w:customStyle="1" w:styleId="30">
    <w:name w:val="Заголовок 3 Знак"/>
    <w:basedOn w:val="a0"/>
    <w:link w:val="3"/>
    <w:uiPriority w:val="9"/>
    <w:rsid w:val="001A599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0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5937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4-01-18T05:45:00Z</dcterms:created>
  <dcterms:modified xsi:type="dcterms:W3CDTF">2024-01-18T05:45:00Z</dcterms:modified>
</cp:coreProperties>
</file>